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77A9E3" w14:textId="29BDC8A0" w:rsidR="00F14706" w:rsidRPr="00C3135C" w:rsidRDefault="6954A37E" w:rsidP="00456FB4">
      <w:pPr>
        <w:numPr>
          <w:ilvl w:val="0"/>
          <w:numId w:val="7"/>
        </w:numPr>
        <w:jc w:val="both"/>
        <w:rPr>
          <w:rStyle w:val="Hyperlink"/>
          <w:color w:val="auto"/>
          <w:sz w:val="28"/>
          <w:szCs w:val="28"/>
          <w:u w:val="none"/>
        </w:rPr>
      </w:pPr>
      <w:r w:rsidRPr="6954A37E">
        <w:rPr>
          <w:sz w:val="28"/>
          <w:szCs w:val="28"/>
        </w:rPr>
        <w:t xml:space="preserve">Explore the API using the following link: </w:t>
      </w:r>
      <w:hyperlink r:id="rId5">
        <w:r w:rsidRPr="6954A37E">
          <w:rPr>
            <w:rStyle w:val="Hyperlink"/>
            <w:sz w:val="28"/>
            <w:szCs w:val="28"/>
          </w:rPr>
          <w:t>https://api.citybik.es/v2/</w:t>
        </w:r>
      </w:hyperlink>
    </w:p>
    <w:p w14:paraId="70C67DC2" w14:textId="5CF4A01B" w:rsidR="00C3135C" w:rsidRPr="000363AD" w:rsidRDefault="000025D5" w:rsidP="00C3135C">
      <w:pPr>
        <w:ind w:left="36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The request </w:t>
      </w:r>
      <w:r w:rsidR="00C301AC">
        <w:rPr>
          <w:sz w:val="28"/>
          <w:szCs w:val="28"/>
        </w:rPr>
        <w:t>method used</w:t>
      </w:r>
      <w:r w:rsidR="007C4750">
        <w:rPr>
          <w:sz w:val="28"/>
          <w:szCs w:val="28"/>
        </w:rPr>
        <w:t xml:space="preserve"> to exp</w:t>
      </w:r>
      <w:r w:rsidR="00541D32">
        <w:rPr>
          <w:sz w:val="28"/>
          <w:szCs w:val="28"/>
        </w:rPr>
        <w:t>lore the API link</w:t>
      </w:r>
      <w:r w:rsidR="00333946">
        <w:rPr>
          <w:sz w:val="28"/>
          <w:szCs w:val="28"/>
        </w:rPr>
        <w:t xml:space="preserve"> </w:t>
      </w:r>
      <w:r w:rsidR="00541D32">
        <w:rPr>
          <w:sz w:val="28"/>
          <w:szCs w:val="28"/>
        </w:rPr>
        <w:t>(G</w:t>
      </w:r>
      <w:r w:rsidR="000F516F">
        <w:rPr>
          <w:sz w:val="28"/>
          <w:szCs w:val="28"/>
        </w:rPr>
        <w:t xml:space="preserve">ET, </w:t>
      </w:r>
      <w:r w:rsidR="00333946">
        <w:rPr>
          <w:sz w:val="28"/>
          <w:szCs w:val="28"/>
        </w:rPr>
        <w:t xml:space="preserve">PUT, </w:t>
      </w:r>
      <w:r w:rsidR="00B94A6E">
        <w:rPr>
          <w:sz w:val="28"/>
          <w:szCs w:val="28"/>
        </w:rPr>
        <w:t>PUSH, HEAD</w:t>
      </w:r>
      <w:r w:rsidR="00333946">
        <w:rPr>
          <w:sz w:val="28"/>
          <w:szCs w:val="28"/>
        </w:rPr>
        <w:t xml:space="preserve">) </w:t>
      </w:r>
      <w:r w:rsidR="009711A0">
        <w:rPr>
          <w:sz w:val="28"/>
          <w:szCs w:val="28"/>
        </w:rPr>
        <w:t>and GET</w:t>
      </w:r>
      <w:r w:rsidR="00D54602">
        <w:rPr>
          <w:sz w:val="28"/>
          <w:szCs w:val="28"/>
        </w:rPr>
        <w:t xml:space="preserve"> standard response w</w:t>
      </w:r>
      <w:r w:rsidR="00C14899">
        <w:rPr>
          <w:sz w:val="28"/>
          <w:szCs w:val="28"/>
        </w:rPr>
        <w:t>as</w:t>
      </w:r>
      <w:r w:rsidR="00D54602">
        <w:rPr>
          <w:sz w:val="28"/>
          <w:szCs w:val="28"/>
        </w:rPr>
        <w:t xml:space="preserve"> successful in all cases </w:t>
      </w:r>
      <w:r w:rsidR="00797C45">
        <w:rPr>
          <w:sz w:val="28"/>
          <w:szCs w:val="28"/>
        </w:rPr>
        <w:t>(Respond code 200</w:t>
      </w:r>
      <w:r w:rsidR="00C301AC">
        <w:rPr>
          <w:sz w:val="28"/>
          <w:szCs w:val="28"/>
        </w:rPr>
        <w:t xml:space="preserve"> ok). </w:t>
      </w:r>
      <w:r w:rsidR="003B64D8">
        <w:rPr>
          <w:sz w:val="28"/>
          <w:szCs w:val="28"/>
        </w:rPr>
        <w:t>Most responses from the others (</w:t>
      </w:r>
      <w:r w:rsidR="00EE085D">
        <w:rPr>
          <w:sz w:val="28"/>
          <w:szCs w:val="28"/>
        </w:rPr>
        <w:t>PUT, PUSH), the sour</w:t>
      </w:r>
      <w:r w:rsidR="00164775">
        <w:rPr>
          <w:sz w:val="28"/>
          <w:szCs w:val="28"/>
        </w:rPr>
        <w:t xml:space="preserve">ce did not allow </w:t>
      </w:r>
      <w:r w:rsidR="009711A0">
        <w:rPr>
          <w:sz w:val="28"/>
          <w:szCs w:val="28"/>
        </w:rPr>
        <w:t xml:space="preserve">with </w:t>
      </w:r>
      <w:r w:rsidR="00313F4C">
        <w:rPr>
          <w:sz w:val="28"/>
          <w:szCs w:val="28"/>
        </w:rPr>
        <w:t>respond code 405.</w:t>
      </w:r>
    </w:p>
    <w:p w14:paraId="797D92B5" w14:textId="77777777" w:rsidR="00E44738" w:rsidRPr="00D0595D" w:rsidRDefault="00E44738" w:rsidP="00456FB4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i/>
          <w:iCs/>
          <w:sz w:val="28"/>
          <w:szCs w:val="28"/>
          <w:lang w:eastAsia="en-GB"/>
        </w:rPr>
      </w:pPr>
      <w:r w:rsidRPr="00B02449">
        <w:rPr>
          <w:rFonts w:ascii="Calibri" w:eastAsia="Times New Roman" w:hAnsi="Calibri" w:cs="Calibri"/>
          <w:b/>
          <w:bCs/>
          <w:i/>
          <w:iCs/>
          <w:sz w:val="28"/>
          <w:szCs w:val="28"/>
          <w:lang w:eastAsia="en-GB"/>
        </w:rPr>
        <w:t>Create a set of BDD Scenarios to test the API above</w:t>
      </w:r>
      <w:r w:rsidRPr="00D0595D">
        <w:rPr>
          <w:rFonts w:ascii="Calibri" w:eastAsia="Times New Roman" w:hAnsi="Calibri" w:cs="Calibri"/>
          <w:i/>
          <w:iCs/>
          <w:sz w:val="28"/>
          <w:szCs w:val="28"/>
          <w:lang w:eastAsia="en-GB"/>
        </w:rPr>
        <w:t xml:space="preserve">.  </w:t>
      </w:r>
    </w:p>
    <w:p w14:paraId="441E954A" w14:textId="172FF4EE" w:rsidR="31A2A804" w:rsidRDefault="2DFE70A1" w:rsidP="00456FB4">
      <w:pPr>
        <w:jc w:val="both"/>
        <w:rPr>
          <w:rFonts w:ascii="Calibri" w:eastAsia="Yu Mincho" w:hAnsi="Calibri" w:cs="Calibri"/>
          <w:sz w:val="28"/>
          <w:szCs w:val="28"/>
        </w:rPr>
      </w:pPr>
      <w:r w:rsidRPr="2DFE70A1">
        <w:rPr>
          <w:rFonts w:ascii="Calibri" w:eastAsia="Yu Mincho" w:hAnsi="Calibri" w:cs="Calibri"/>
          <w:sz w:val="28"/>
          <w:szCs w:val="28"/>
        </w:rPr>
        <w:t xml:space="preserve">As a </w:t>
      </w:r>
      <w:r w:rsidR="515086A8" w:rsidRPr="515086A8">
        <w:rPr>
          <w:rFonts w:ascii="Calibri" w:eastAsia="Yu Mincho" w:hAnsi="Calibri" w:cs="Calibri"/>
          <w:sz w:val="28"/>
          <w:szCs w:val="28"/>
        </w:rPr>
        <w:t xml:space="preserve">user </w:t>
      </w:r>
      <w:r w:rsidR="024F9EE3" w:rsidRPr="024F9EE3">
        <w:rPr>
          <w:rFonts w:ascii="Calibri" w:eastAsia="Yu Mincho" w:hAnsi="Calibri" w:cs="Calibri"/>
          <w:sz w:val="28"/>
          <w:szCs w:val="28"/>
        </w:rPr>
        <w:t>of</w:t>
      </w:r>
      <w:r w:rsidR="538F07A2" w:rsidRPr="538F07A2">
        <w:rPr>
          <w:rFonts w:ascii="Calibri" w:eastAsia="Yu Mincho" w:hAnsi="Calibri" w:cs="Calibri"/>
          <w:sz w:val="28"/>
          <w:szCs w:val="28"/>
        </w:rPr>
        <w:t xml:space="preserve"> </w:t>
      </w:r>
      <w:r w:rsidR="009F64E7" w:rsidRPr="7622AA65">
        <w:rPr>
          <w:rFonts w:ascii="Calibri" w:eastAsia="Yu Mincho" w:hAnsi="Calibri" w:cs="Calibri"/>
          <w:sz w:val="28"/>
          <w:szCs w:val="28"/>
        </w:rPr>
        <w:t>the</w:t>
      </w:r>
      <w:r w:rsidR="009F64E7" w:rsidRPr="3DDF11EB">
        <w:rPr>
          <w:rFonts w:ascii="Calibri" w:eastAsia="Yu Mincho" w:hAnsi="Calibri" w:cs="Calibri"/>
          <w:sz w:val="28"/>
          <w:szCs w:val="28"/>
        </w:rPr>
        <w:t xml:space="preserve"> </w:t>
      </w:r>
      <w:r w:rsidR="00705C8A" w:rsidRPr="7CC5425F">
        <w:rPr>
          <w:rFonts w:ascii="Calibri" w:eastAsia="Yu Mincho" w:hAnsi="Calibri" w:cs="Calibri"/>
          <w:sz w:val="28"/>
          <w:szCs w:val="28"/>
        </w:rPr>
        <w:t>city</w:t>
      </w:r>
      <w:r w:rsidR="009F64E7" w:rsidRPr="7CC5425F">
        <w:rPr>
          <w:rFonts w:ascii="Calibri" w:eastAsia="Yu Mincho" w:hAnsi="Calibri" w:cs="Calibri"/>
          <w:sz w:val="28"/>
          <w:szCs w:val="28"/>
        </w:rPr>
        <w:t xml:space="preserve"> bikes</w:t>
      </w:r>
      <w:r w:rsidR="20175867" w:rsidRPr="20175867">
        <w:rPr>
          <w:rFonts w:ascii="Calibri" w:eastAsia="Yu Mincho" w:hAnsi="Calibri" w:cs="Calibri"/>
          <w:sz w:val="28"/>
          <w:szCs w:val="28"/>
        </w:rPr>
        <w:t xml:space="preserve"> </w:t>
      </w:r>
      <w:r w:rsidR="00D66D94" w:rsidRPr="00F3689C">
        <w:rPr>
          <w:rFonts w:ascii="Calibri" w:eastAsia="Yu Mincho" w:hAnsi="Calibri" w:cs="Calibri"/>
          <w:sz w:val="28"/>
          <w:szCs w:val="28"/>
        </w:rPr>
        <w:t>API,</w:t>
      </w:r>
      <w:r w:rsidR="0C61E9D5" w:rsidRPr="0C61E9D5">
        <w:rPr>
          <w:rFonts w:ascii="Calibri" w:eastAsia="Yu Mincho" w:hAnsi="Calibri" w:cs="Calibri"/>
          <w:sz w:val="28"/>
          <w:szCs w:val="28"/>
        </w:rPr>
        <w:t xml:space="preserve"> </w:t>
      </w:r>
      <w:r w:rsidR="5A8E8FF8" w:rsidRPr="5A8E8FF8">
        <w:rPr>
          <w:rFonts w:ascii="Calibri" w:eastAsia="Yu Mincho" w:hAnsi="Calibri" w:cs="Calibri"/>
          <w:sz w:val="28"/>
          <w:szCs w:val="28"/>
        </w:rPr>
        <w:t>I</w:t>
      </w:r>
      <w:r w:rsidR="4FF35347" w:rsidRPr="4FF35347">
        <w:rPr>
          <w:rFonts w:ascii="Calibri" w:eastAsia="Yu Mincho" w:hAnsi="Calibri" w:cs="Calibri"/>
          <w:sz w:val="28"/>
          <w:szCs w:val="28"/>
        </w:rPr>
        <w:t xml:space="preserve"> </w:t>
      </w:r>
      <w:r w:rsidR="5D80A253" w:rsidRPr="5D80A253">
        <w:rPr>
          <w:rFonts w:ascii="Calibri" w:eastAsia="Yu Mincho" w:hAnsi="Calibri" w:cs="Calibri"/>
          <w:sz w:val="28"/>
          <w:szCs w:val="28"/>
        </w:rPr>
        <w:t xml:space="preserve">want </w:t>
      </w:r>
      <w:r w:rsidR="0785C1DE" w:rsidRPr="0785C1DE">
        <w:rPr>
          <w:rFonts w:ascii="Calibri" w:eastAsia="Yu Mincho" w:hAnsi="Calibri" w:cs="Calibri"/>
          <w:sz w:val="28"/>
          <w:szCs w:val="28"/>
        </w:rPr>
        <w:t xml:space="preserve">to </w:t>
      </w:r>
      <w:r w:rsidR="2424CE62" w:rsidRPr="2424CE62">
        <w:rPr>
          <w:rFonts w:ascii="Calibri" w:eastAsia="Yu Mincho" w:hAnsi="Calibri" w:cs="Calibri"/>
          <w:sz w:val="28"/>
          <w:szCs w:val="28"/>
        </w:rPr>
        <w:t>verify</w:t>
      </w:r>
      <w:r w:rsidR="008E40DE">
        <w:rPr>
          <w:rFonts w:ascii="Calibri" w:eastAsia="Yu Mincho" w:hAnsi="Calibri" w:cs="Calibri"/>
          <w:sz w:val="28"/>
          <w:szCs w:val="28"/>
        </w:rPr>
        <w:t xml:space="preserve"> bicycle</w:t>
      </w:r>
      <w:r w:rsidR="404B27DF" w:rsidRPr="404B27DF">
        <w:rPr>
          <w:rFonts w:ascii="Calibri" w:eastAsia="Yu Mincho" w:hAnsi="Calibri" w:cs="Calibri"/>
          <w:sz w:val="28"/>
          <w:szCs w:val="28"/>
        </w:rPr>
        <w:t xml:space="preserve"> </w:t>
      </w:r>
      <w:r w:rsidR="0B76463E" w:rsidRPr="0B76463E">
        <w:rPr>
          <w:rFonts w:ascii="Calibri" w:eastAsia="Yu Mincho" w:hAnsi="Calibri" w:cs="Calibri"/>
          <w:sz w:val="28"/>
          <w:szCs w:val="28"/>
        </w:rPr>
        <w:t>business</w:t>
      </w:r>
      <w:r w:rsidR="00CB4EBA">
        <w:rPr>
          <w:rFonts w:ascii="Calibri" w:eastAsia="Yu Mincho" w:hAnsi="Calibri" w:cs="Calibri"/>
          <w:sz w:val="28"/>
          <w:szCs w:val="28"/>
        </w:rPr>
        <w:t>es</w:t>
      </w:r>
      <w:r w:rsidR="0075278B">
        <w:rPr>
          <w:rFonts w:ascii="Calibri" w:eastAsia="Yu Mincho" w:hAnsi="Calibri" w:cs="Calibri"/>
          <w:sz w:val="28"/>
          <w:szCs w:val="28"/>
        </w:rPr>
        <w:t xml:space="preserve"> company</w:t>
      </w:r>
      <w:r w:rsidR="3671869B" w:rsidRPr="3671869B">
        <w:rPr>
          <w:rFonts w:ascii="Calibri" w:eastAsia="Yu Mincho" w:hAnsi="Calibri" w:cs="Calibri"/>
          <w:sz w:val="28"/>
          <w:szCs w:val="28"/>
        </w:rPr>
        <w:t xml:space="preserve"> </w:t>
      </w:r>
      <w:r w:rsidR="27C14C0B" w:rsidRPr="27C14C0B">
        <w:rPr>
          <w:rFonts w:ascii="Calibri" w:eastAsia="Yu Mincho" w:hAnsi="Calibri" w:cs="Calibri"/>
          <w:sz w:val="28"/>
          <w:szCs w:val="28"/>
        </w:rPr>
        <w:t xml:space="preserve">around the </w:t>
      </w:r>
      <w:r w:rsidR="640F3257" w:rsidRPr="640F3257">
        <w:rPr>
          <w:rFonts w:ascii="Calibri" w:eastAsia="Yu Mincho" w:hAnsi="Calibri" w:cs="Calibri"/>
          <w:sz w:val="28"/>
          <w:szCs w:val="28"/>
        </w:rPr>
        <w:t>world</w:t>
      </w:r>
      <w:r w:rsidR="31A2A804" w:rsidRPr="31A2A804">
        <w:rPr>
          <w:rFonts w:ascii="Calibri" w:eastAsia="Yu Mincho" w:hAnsi="Calibri" w:cs="Calibri"/>
          <w:sz w:val="28"/>
          <w:szCs w:val="28"/>
        </w:rPr>
        <w:t>.</w:t>
      </w:r>
      <w:r w:rsidR="00D847F5">
        <w:rPr>
          <w:rFonts w:ascii="Calibri" w:eastAsia="Yu Mincho" w:hAnsi="Calibri" w:cs="Calibri"/>
          <w:sz w:val="28"/>
          <w:szCs w:val="28"/>
        </w:rPr>
        <w:t xml:space="preserve"> </w:t>
      </w:r>
      <w:bookmarkStart w:id="0" w:name="_Hlk74123346"/>
      <w:r w:rsidR="0007367F" w:rsidRPr="0007367F">
        <w:rPr>
          <w:rFonts w:ascii="Calibri" w:eastAsia="Yu Mincho" w:hAnsi="Calibri" w:cs="Calibri"/>
          <w:b/>
          <w:bCs/>
          <w:sz w:val="28"/>
          <w:szCs w:val="28"/>
        </w:rPr>
        <w:t>(GET request method)</w:t>
      </w:r>
      <w:bookmarkEnd w:id="0"/>
    </w:p>
    <w:p w14:paraId="35A8B1D7" w14:textId="0B36EDEA" w:rsidR="45B8C598" w:rsidRPr="006F331D" w:rsidRDefault="00F37907" w:rsidP="00456FB4">
      <w:pPr>
        <w:pStyle w:val="ListParagraph"/>
        <w:numPr>
          <w:ilvl w:val="0"/>
          <w:numId w:val="11"/>
        </w:numPr>
        <w:jc w:val="both"/>
        <w:rPr>
          <w:rFonts w:eastAsia="Yu Mincho"/>
          <w:sz w:val="28"/>
          <w:szCs w:val="28"/>
        </w:rPr>
      </w:pPr>
      <w:r w:rsidRPr="006F331D">
        <w:rPr>
          <w:rFonts w:eastAsia="Yu Mincho"/>
          <w:sz w:val="28"/>
          <w:szCs w:val="28"/>
        </w:rPr>
        <w:t>Given</w:t>
      </w:r>
      <w:r w:rsidR="2ABB191B" w:rsidRPr="006F331D">
        <w:rPr>
          <w:rFonts w:eastAsia="Yu Mincho"/>
          <w:sz w:val="28"/>
          <w:szCs w:val="28"/>
        </w:rPr>
        <w:t xml:space="preserve"> that </w:t>
      </w:r>
      <w:r w:rsidR="4E0D2F22" w:rsidRPr="006F331D">
        <w:rPr>
          <w:rFonts w:eastAsia="Yu Mincho"/>
          <w:sz w:val="28"/>
          <w:szCs w:val="28"/>
        </w:rPr>
        <w:t xml:space="preserve">a </w:t>
      </w:r>
      <w:r w:rsidR="4371F271" w:rsidRPr="006F331D">
        <w:rPr>
          <w:rFonts w:eastAsia="Yu Mincho"/>
          <w:sz w:val="28"/>
          <w:szCs w:val="28"/>
        </w:rPr>
        <w:t xml:space="preserve">user </w:t>
      </w:r>
      <w:r w:rsidR="66C40878" w:rsidRPr="006F331D">
        <w:rPr>
          <w:rFonts w:eastAsia="Yu Mincho"/>
          <w:sz w:val="28"/>
          <w:szCs w:val="28"/>
        </w:rPr>
        <w:t xml:space="preserve">can </w:t>
      </w:r>
      <w:r w:rsidR="0942D9F8" w:rsidRPr="006F331D">
        <w:rPr>
          <w:rFonts w:eastAsia="Yu Mincho"/>
          <w:sz w:val="28"/>
          <w:szCs w:val="28"/>
        </w:rPr>
        <w:t>retrieve</w:t>
      </w:r>
      <w:r w:rsidR="4FE70606" w:rsidRPr="006F331D">
        <w:rPr>
          <w:rFonts w:eastAsia="Yu Mincho"/>
          <w:sz w:val="28"/>
          <w:szCs w:val="28"/>
        </w:rPr>
        <w:t xml:space="preserve"> </w:t>
      </w:r>
      <w:r w:rsidR="6D69C89B" w:rsidRPr="006F331D">
        <w:rPr>
          <w:rFonts w:eastAsia="Yu Mincho"/>
          <w:sz w:val="28"/>
          <w:szCs w:val="28"/>
        </w:rPr>
        <w:t>all</w:t>
      </w:r>
      <w:r w:rsidR="00CB4EBA">
        <w:rPr>
          <w:rFonts w:eastAsia="Yu Mincho"/>
          <w:sz w:val="28"/>
          <w:szCs w:val="28"/>
        </w:rPr>
        <w:t xml:space="preserve"> bicycle</w:t>
      </w:r>
      <w:r w:rsidR="243047BD" w:rsidRPr="006F331D">
        <w:rPr>
          <w:rFonts w:eastAsia="Yu Mincho"/>
          <w:sz w:val="28"/>
          <w:szCs w:val="28"/>
        </w:rPr>
        <w:t xml:space="preserve"> </w:t>
      </w:r>
      <w:r w:rsidR="12AD7C23" w:rsidRPr="006F331D">
        <w:rPr>
          <w:rFonts w:eastAsia="Yu Mincho"/>
          <w:sz w:val="28"/>
          <w:szCs w:val="28"/>
        </w:rPr>
        <w:t>businesses</w:t>
      </w:r>
      <w:r w:rsidR="004E551C">
        <w:rPr>
          <w:rFonts w:eastAsia="Yu Mincho"/>
          <w:sz w:val="28"/>
          <w:szCs w:val="28"/>
        </w:rPr>
        <w:t xml:space="preserve"> around the </w:t>
      </w:r>
      <w:r w:rsidR="00203C07">
        <w:rPr>
          <w:rFonts w:eastAsia="Yu Mincho"/>
          <w:sz w:val="28"/>
          <w:szCs w:val="28"/>
        </w:rPr>
        <w:t>world</w:t>
      </w:r>
      <w:r w:rsidR="0EF9CE5B" w:rsidRPr="006F331D">
        <w:rPr>
          <w:rFonts w:eastAsia="Yu Mincho"/>
          <w:sz w:val="28"/>
          <w:szCs w:val="28"/>
        </w:rPr>
        <w:t xml:space="preserve"> </w:t>
      </w:r>
      <w:r w:rsidR="00E45D3F" w:rsidRPr="006F331D">
        <w:rPr>
          <w:rFonts w:eastAsia="Yu Mincho"/>
          <w:sz w:val="28"/>
          <w:szCs w:val="28"/>
        </w:rPr>
        <w:t>from the</w:t>
      </w:r>
      <w:r w:rsidR="7CF5CBB6" w:rsidRPr="006F331D">
        <w:rPr>
          <w:rFonts w:eastAsia="Yu Mincho"/>
          <w:sz w:val="28"/>
          <w:szCs w:val="28"/>
        </w:rPr>
        <w:t xml:space="preserve"> </w:t>
      </w:r>
      <w:r w:rsidR="009F64E7" w:rsidRPr="006F331D">
        <w:rPr>
          <w:rFonts w:eastAsia="Yu Mincho"/>
          <w:sz w:val="28"/>
          <w:szCs w:val="28"/>
        </w:rPr>
        <w:t>city bikes</w:t>
      </w:r>
      <w:r w:rsidR="66EC0DCC" w:rsidRPr="006F331D">
        <w:rPr>
          <w:rFonts w:eastAsia="Yu Mincho"/>
          <w:sz w:val="28"/>
          <w:szCs w:val="28"/>
        </w:rPr>
        <w:t xml:space="preserve"> </w:t>
      </w:r>
      <w:r w:rsidR="009F64E7" w:rsidRPr="006F331D">
        <w:rPr>
          <w:rFonts w:eastAsia="Yu Mincho"/>
          <w:sz w:val="28"/>
          <w:szCs w:val="28"/>
        </w:rPr>
        <w:t>API</w:t>
      </w:r>
      <w:r w:rsidR="00A20FF5">
        <w:rPr>
          <w:rFonts w:eastAsia="Yu Mincho"/>
          <w:sz w:val="28"/>
          <w:szCs w:val="28"/>
        </w:rPr>
        <w:t xml:space="preserve"> link</w:t>
      </w:r>
      <w:r w:rsidR="009F64E7" w:rsidRPr="006F331D">
        <w:rPr>
          <w:rFonts w:eastAsia="Yu Mincho"/>
          <w:sz w:val="28"/>
          <w:szCs w:val="28"/>
        </w:rPr>
        <w:t>.</w:t>
      </w:r>
    </w:p>
    <w:p w14:paraId="303B930B" w14:textId="77777777" w:rsidR="00A20FF5" w:rsidRDefault="4B9CEA4E" w:rsidP="00456FB4">
      <w:pPr>
        <w:pStyle w:val="ListParagraph"/>
        <w:numPr>
          <w:ilvl w:val="0"/>
          <w:numId w:val="11"/>
        </w:numPr>
        <w:jc w:val="both"/>
        <w:rPr>
          <w:rFonts w:eastAsia="Yu Mincho"/>
          <w:sz w:val="28"/>
          <w:szCs w:val="28"/>
        </w:rPr>
      </w:pPr>
      <w:r w:rsidRPr="006F331D">
        <w:rPr>
          <w:rFonts w:eastAsia="Yu Mincho"/>
          <w:sz w:val="28"/>
          <w:szCs w:val="28"/>
        </w:rPr>
        <w:t xml:space="preserve">When the </w:t>
      </w:r>
      <w:r w:rsidR="3B72F15F" w:rsidRPr="006F331D">
        <w:rPr>
          <w:rFonts w:eastAsia="Yu Mincho"/>
          <w:sz w:val="28"/>
          <w:szCs w:val="28"/>
        </w:rPr>
        <w:t xml:space="preserve">user </w:t>
      </w:r>
      <w:r w:rsidR="0029654D" w:rsidRPr="006F331D">
        <w:rPr>
          <w:rFonts w:eastAsia="Yu Mincho"/>
          <w:sz w:val="28"/>
          <w:szCs w:val="28"/>
        </w:rPr>
        <w:t>enters</w:t>
      </w:r>
      <w:r w:rsidR="05092FC9" w:rsidRPr="006F331D">
        <w:rPr>
          <w:rFonts w:eastAsia="Yu Mincho"/>
          <w:sz w:val="28"/>
          <w:szCs w:val="28"/>
        </w:rPr>
        <w:t xml:space="preserve"> </w:t>
      </w:r>
      <w:r w:rsidR="285B45D0" w:rsidRPr="006F331D">
        <w:rPr>
          <w:rFonts w:eastAsia="Yu Mincho"/>
          <w:sz w:val="28"/>
          <w:szCs w:val="28"/>
        </w:rPr>
        <w:t xml:space="preserve">the </w:t>
      </w:r>
      <w:r w:rsidR="403EDA9E" w:rsidRPr="006F331D">
        <w:rPr>
          <w:rFonts w:eastAsia="Yu Mincho"/>
          <w:sz w:val="28"/>
          <w:szCs w:val="28"/>
        </w:rPr>
        <w:t xml:space="preserve">phrase </w:t>
      </w:r>
      <w:r w:rsidR="009F64E7" w:rsidRPr="006F331D">
        <w:rPr>
          <w:rFonts w:eastAsia="Yu Mincho"/>
          <w:sz w:val="28"/>
          <w:szCs w:val="28"/>
        </w:rPr>
        <w:t>network to</w:t>
      </w:r>
      <w:r w:rsidR="009D4ED2" w:rsidRPr="006F331D">
        <w:rPr>
          <w:rFonts w:eastAsia="Yu Mincho"/>
          <w:sz w:val="28"/>
          <w:szCs w:val="28"/>
        </w:rPr>
        <w:t xml:space="preserve"> the </w:t>
      </w:r>
      <w:r w:rsidR="00A54776" w:rsidRPr="006F331D">
        <w:rPr>
          <w:rFonts w:eastAsia="Yu Mincho"/>
          <w:sz w:val="28"/>
          <w:szCs w:val="28"/>
        </w:rPr>
        <w:t>endpo</w:t>
      </w:r>
      <w:r w:rsidR="001A3C39" w:rsidRPr="006F331D">
        <w:rPr>
          <w:rFonts w:eastAsia="Yu Mincho"/>
          <w:sz w:val="28"/>
          <w:szCs w:val="28"/>
        </w:rPr>
        <w:t>int</w:t>
      </w:r>
      <w:r w:rsidR="009C48DF">
        <w:rPr>
          <w:rFonts w:eastAsia="Yu Mincho"/>
          <w:sz w:val="28"/>
          <w:szCs w:val="28"/>
        </w:rPr>
        <w:t xml:space="preserve"> link</w:t>
      </w:r>
      <w:r w:rsidR="00B56341" w:rsidRPr="006F331D">
        <w:rPr>
          <w:rFonts w:eastAsia="Yu Mincho"/>
          <w:sz w:val="28"/>
          <w:szCs w:val="28"/>
        </w:rPr>
        <w:t xml:space="preserve"> and click </w:t>
      </w:r>
    </w:p>
    <w:p w14:paraId="155A9509" w14:textId="2AF6E444" w:rsidR="00742CD1" w:rsidRPr="002931FD" w:rsidRDefault="00032AE0" w:rsidP="00456FB4">
      <w:pPr>
        <w:pStyle w:val="ListParagraph"/>
        <w:numPr>
          <w:ilvl w:val="0"/>
          <w:numId w:val="11"/>
        </w:numPr>
        <w:jc w:val="both"/>
        <w:rPr>
          <w:rFonts w:eastAsia="Yu Mincho"/>
          <w:sz w:val="28"/>
          <w:szCs w:val="28"/>
        </w:rPr>
      </w:pPr>
      <w:r w:rsidRPr="002931FD">
        <w:rPr>
          <w:rFonts w:eastAsia="Yu Mincho"/>
          <w:sz w:val="28"/>
          <w:szCs w:val="28"/>
        </w:rPr>
        <w:t xml:space="preserve">Then </w:t>
      </w:r>
      <w:r w:rsidR="00357B14" w:rsidRPr="002931FD">
        <w:rPr>
          <w:rFonts w:eastAsia="Yu Mincho"/>
          <w:sz w:val="28"/>
          <w:szCs w:val="28"/>
        </w:rPr>
        <w:t>all the</w:t>
      </w:r>
      <w:r w:rsidR="000B5197">
        <w:rPr>
          <w:rFonts w:eastAsia="Yu Mincho"/>
          <w:sz w:val="28"/>
          <w:szCs w:val="28"/>
        </w:rPr>
        <w:t xml:space="preserve"> bicycle </w:t>
      </w:r>
      <w:r w:rsidR="004D64EA">
        <w:rPr>
          <w:rFonts w:eastAsia="Yu Mincho"/>
          <w:sz w:val="28"/>
          <w:szCs w:val="28"/>
        </w:rPr>
        <w:t>companies’</w:t>
      </w:r>
      <w:r w:rsidR="00357B14" w:rsidRPr="002931FD">
        <w:rPr>
          <w:rFonts w:eastAsia="Yu Mincho"/>
          <w:sz w:val="28"/>
          <w:szCs w:val="28"/>
        </w:rPr>
        <w:t xml:space="preserve"> networ</w:t>
      </w:r>
      <w:r w:rsidR="004D1BE3" w:rsidRPr="002931FD">
        <w:rPr>
          <w:rFonts w:eastAsia="Yu Mincho"/>
          <w:sz w:val="28"/>
          <w:szCs w:val="28"/>
        </w:rPr>
        <w:t>k</w:t>
      </w:r>
      <w:r w:rsidR="001C5BA8">
        <w:rPr>
          <w:rFonts w:eastAsia="Yu Mincho"/>
          <w:sz w:val="28"/>
          <w:szCs w:val="28"/>
        </w:rPr>
        <w:t xml:space="preserve"> and ID</w:t>
      </w:r>
      <w:r w:rsidR="004D1BE3" w:rsidRPr="002931FD">
        <w:rPr>
          <w:rFonts w:eastAsia="Yu Mincho"/>
          <w:sz w:val="28"/>
          <w:szCs w:val="28"/>
        </w:rPr>
        <w:t xml:space="preserve"> around the world </w:t>
      </w:r>
      <w:r w:rsidR="00C43A88" w:rsidRPr="002931FD">
        <w:rPr>
          <w:rFonts w:eastAsia="Yu Mincho"/>
          <w:sz w:val="28"/>
          <w:szCs w:val="28"/>
        </w:rPr>
        <w:t>will appe</w:t>
      </w:r>
      <w:r w:rsidR="00BA1066" w:rsidRPr="002931FD">
        <w:rPr>
          <w:rFonts w:eastAsia="Yu Mincho"/>
          <w:sz w:val="28"/>
          <w:szCs w:val="28"/>
        </w:rPr>
        <w:t>ar</w:t>
      </w:r>
    </w:p>
    <w:p w14:paraId="1FD28CA6" w14:textId="0701C1B2" w:rsidR="00D14AF5" w:rsidRDefault="006A17D0" w:rsidP="00456FB4">
      <w:pPr>
        <w:pStyle w:val="ListParagraph"/>
        <w:numPr>
          <w:ilvl w:val="0"/>
          <w:numId w:val="11"/>
        </w:numPr>
        <w:jc w:val="both"/>
        <w:rPr>
          <w:rFonts w:eastAsia="Yu Mincho"/>
          <w:sz w:val="28"/>
          <w:szCs w:val="28"/>
        </w:rPr>
      </w:pPr>
      <w:r w:rsidRPr="006F331D">
        <w:rPr>
          <w:rFonts w:eastAsia="Yu Mincho"/>
          <w:sz w:val="28"/>
          <w:szCs w:val="28"/>
        </w:rPr>
        <w:t xml:space="preserve">And the </w:t>
      </w:r>
      <w:r w:rsidR="002D22A8" w:rsidRPr="006F331D">
        <w:rPr>
          <w:rFonts w:eastAsia="Yu Mincho"/>
          <w:sz w:val="28"/>
          <w:szCs w:val="28"/>
        </w:rPr>
        <w:t>name of the</w:t>
      </w:r>
      <w:r w:rsidR="00940376">
        <w:rPr>
          <w:rFonts w:eastAsia="Yu Mincho"/>
          <w:sz w:val="28"/>
          <w:szCs w:val="28"/>
        </w:rPr>
        <w:t xml:space="preserve"> countr</w:t>
      </w:r>
      <w:r w:rsidR="008B3202">
        <w:rPr>
          <w:rFonts w:eastAsia="Yu Mincho"/>
          <w:sz w:val="28"/>
          <w:szCs w:val="28"/>
        </w:rPr>
        <w:t>ies,</w:t>
      </w:r>
      <w:r w:rsidR="002D22A8" w:rsidRPr="006F331D">
        <w:rPr>
          <w:rFonts w:eastAsia="Yu Mincho"/>
          <w:sz w:val="28"/>
          <w:szCs w:val="28"/>
        </w:rPr>
        <w:t xml:space="preserve"> cities</w:t>
      </w:r>
      <w:r w:rsidR="00B7611A" w:rsidRPr="006F331D">
        <w:rPr>
          <w:rFonts w:eastAsia="Yu Mincho"/>
          <w:sz w:val="28"/>
          <w:szCs w:val="28"/>
        </w:rPr>
        <w:t>,</w:t>
      </w:r>
      <w:r w:rsidR="00E36899">
        <w:rPr>
          <w:rFonts w:eastAsia="Yu Mincho"/>
          <w:sz w:val="28"/>
          <w:szCs w:val="28"/>
        </w:rPr>
        <w:t xml:space="preserve"> corresponding </w:t>
      </w:r>
      <w:r w:rsidR="004D64EA">
        <w:rPr>
          <w:rFonts w:eastAsia="Yu Mincho"/>
          <w:sz w:val="28"/>
          <w:szCs w:val="28"/>
        </w:rPr>
        <w:t>latitude,</w:t>
      </w:r>
      <w:r w:rsidR="0079409E">
        <w:rPr>
          <w:rFonts w:eastAsia="Yu Mincho"/>
          <w:sz w:val="28"/>
          <w:szCs w:val="28"/>
        </w:rPr>
        <w:t xml:space="preserve"> and longitude</w:t>
      </w:r>
      <w:r w:rsidR="00036E03" w:rsidRPr="006F331D">
        <w:rPr>
          <w:rFonts w:eastAsia="Yu Mincho"/>
          <w:sz w:val="28"/>
          <w:szCs w:val="28"/>
        </w:rPr>
        <w:t xml:space="preserve"> </w:t>
      </w:r>
      <w:r w:rsidR="000235C8" w:rsidRPr="006F331D">
        <w:rPr>
          <w:rFonts w:eastAsia="Yu Mincho"/>
          <w:sz w:val="28"/>
          <w:szCs w:val="28"/>
        </w:rPr>
        <w:t>appears.</w:t>
      </w:r>
    </w:p>
    <w:p w14:paraId="651A6FD8" w14:textId="5C9FC598" w:rsidR="000235C8" w:rsidRDefault="000235C8" w:rsidP="00456FB4">
      <w:pPr>
        <w:pStyle w:val="ListParagraph"/>
        <w:numPr>
          <w:ilvl w:val="0"/>
          <w:numId w:val="11"/>
        </w:numPr>
        <w:jc w:val="both"/>
        <w:rPr>
          <w:rFonts w:eastAsia="Yu Mincho"/>
          <w:sz w:val="28"/>
          <w:szCs w:val="28"/>
        </w:rPr>
      </w:pPr>
      <w:r>
        <w:rPr>
          <w:rFonts w:eastAsia="Yu Mincho"/>
          <w:sz w:val="28"/>
          <w:szCs w:val="28"/>
        </w:rPr>
        <w:t>And names of the</w:t>
      </w:r>
      <w:r w:rsidR="00E55434">
        <w:rPr>
          <w:rFonts w:eastAsia="Yu Mincho"/>
          <w:sz w:val="28"/>
          <w:szCs w:val="28"/>
        </w:rPr>
        <w:t xml:space="preserve"> station</w:t>
      </w:r>
      <w:r w:rsidR="00F55BD7">
        <w:rPr>
          <w:rFonts w:eastAsia="Yu Mincho"/>
          <w:sz w:val="28"/>
          <w:szCs w:val="28"/>
        </w:rPr>
        <w:t xml:space="preserve"> </w:t>
      </w:r>
      <w:r w:rsidR="005C34EB">
        <w:rPr>
          <w:rFonts w:eastAsia="Yu Mincho"/>
          <w:sz w:val="28"/>
          <w:szCs w:val="28"/>
        </w:rPr>
        <w:t>they are located</w:t>
      </w:r>
      <w:r w:rsidR="00500F21">
        <w:rPr>
          <w:rFonts w:eastAsia="Yu Mincho"/>
          <w:sz w:val="28"/>
          <w:szCs w:val="28"/>
        </w:rPr>
        <w:t xml:space="preserve"> will appear.</w:t>
      </w:r>
    </w:p>
    <w:p w14:paraId="702E02BA" w14:textId="0D649C59" w:rsidR="002C290F" w:rsidRDefault="00FC3741" w:rsidP="00456FB4">
      <w:pPr>
        <w:jc w:val="both"/>
        <w:rPr>
          <w:rFonts w:eastAsia="Yu Mincho"/>
          <w:sz w:val="28"/>
          <w:szCs w:val="28"/>
        </w:rPr>
      </w:pPr>
      <w:r>
        <w:rPr>
          <w:rFonts w:eastAsia="Yu Mincho"/>
          <w:sz w:val="28"/>
          <w:szCs w:val="28"/>
        </w:rPr>
        <w:t xml:space="preserve">As a user of </w:t>
      </w:r>
      <w:r w:rsidR="00E50591">
        <w:rPr>
          <w:rFonts w:eastAsia="Yu Mincho"/>
          <w:sz w:val="28"/>
          <w:szCs w:val="28"/>
        </w:rPr>
        <w:t xml:space="preserve">the </w:t>
      </w:r>
      <w:r w:rsidR="00E61EB1">
        <w:rPr>
          <w:rFonts w:eastAsia="Yu Mincho"/>
          <w:sz w:val="28"/>
          <w:szCs w:val="28"/>
        </w:rPr>
        <w:t>city bikes</w:t>
      </w:r>
      <w:r w:rsidR="00674C22">
        <w:rPr>
          <w:rFonts w:eastAsia="Yu Mincho"/>
          <w:sz w:val="28"/>
          <w:szCs w:val="28"/>
        </w:rPr>
        <w:t xml:space="preserve"> </w:t>
      </w:r>
      <w:r w:rsidR="00A16499">
        <w:rPr>
          <w:rFonts w:eastAsia="Yu Mincho"/>
          <w:sz w:val="28"/>
          <w:szCs w:val="28"/>
        </w:rPr>
        <w:t>API,</w:t>
      </w:r>
      <w:r w:rsidR="00E61EB1">
        <w:rPr>
          <w:rFonts w:eastAsia="Yu Mincho"/>
          <w:sz w:val="28"/>
          <w:szCs w:val="28"/>
        </w:rPr>
        <w:t xml:space="preserve"> </w:t>
      </w:r>
      <w:r w:rsidR="001D045B">
        <w:rPr>
          <w:rFonts w:eastAsia="Yu Mincho"/>
          <w:sz w:val="28"/>
          <w:szCs w:val="28"/>
        </w:rPr>
        <w:t>I want to verify</w:t>
      </w:r>
      <w:r w:rsidR="0089674C">
        <w:rPr>
          <w:rFonts w:eastAsia="Yu Mincho"/>
          <w:sz w:val="28"/>
          <w:szCs w:val="28"/>
        </w:rPr>
        <w:t xml:space="preserve"> </w:t>
      </w:r>
      <w:r w:rsidR="006968C9">
        <w:rPr>
          <w:rFonts w:eastAsia="Yu Mincho"/>
          <w:sz w:val="28"/>
          <w:szCs w:val="28"/>
        </w:rPr>
        <w:t>bicycle</w:t>
      </w:r>
      <w:r w:rsidR="005D067B">
        <w:rPr>
          <w:rFonts w:eastAsia="Yu Mincho"/>
          <w:sz w:val="28"/>
          <w:szCs w:val="28"/>
        </w:rPr>
        <w:t xml:space="preserve"> </w:t>
      </w:r>
      <w:r w:rsidR="008462E5">
        <w:rPr>
          <w:rFonts w:eastAsia="Yu Mincho"/>
          <w:sz w:val="28"/>
          <w:szCs w:val="28"/>
        </w:rPr>
        <w:t>compan</w:t>
      </w:r>
      <w:r w:rsidR="00E50591">
        <w:rPr>
          <w:rFonts w:eastAsia="Yu Mincho"/>
          <w:sz w:val="28"/>
          <w:szCs w:val="28"/>
        </w:rPr>
        <w:t>ies</w:t>
      </w:r>
      <w:r w:rsidR="001B40AA">
        <w:rPr>
          <w:rFonts w:eastAsia="Yu Mincho"/>
          <w:sz w:val="28"/>
          <w:szCs w:val="28"/>
        </w:rPr>
        <w:t xml:space="preserve"> </w:t>
      </w:r>
      <w:r w:rsidR="00A16499">
        <w:rPr>
          <w:rFonts w:eastAsia="Yu Mincho"/>
          <w:sz w:val="28"/>
          <w:szCs w:val="28"/>
        </w:rPr>
        <w:t>in each</w:t>
      </w:r>
      <w:r w:rsidR="00FF0530">
        <w:rPr>
          <w:rFonts w:eastAsia="Yu Mincho"/>
          <w:sz w:val="28"/>
          <w:szCs w:val="28"/>
        </w:rPr>
        <w:t xml:space="preserve"> cou</w:t>
      </w:r>
      <w:r w:rsidR="001B40AA">
        <w:rPr>
          <w:rFonts w:eastAsia="Yu Mincho"/>
          <w:sz w:val="28"/>
          <w:szCs w:val="28"/>
        </w:rPr>
        <w:t>ntry</w:t>
      </w:r>
      <w:r w:rsidR="00E66DBD">
        <w:rPr>
          <w:rFonts w:eastAsia="Yu Mincho"/>
          <w:sz w:val="28"/>
          <w:szCs w:val="28"/>
        </w:rPr>
        <w:t xml:space="preserve"> and </w:t>
      </w:r>
      <w:r w:rsidR="00E352B9">
        <w:rPr>
          <w:rFonts w:eastAsia="Yu Mincho"/>
          <w:sz w:val="28"/>
          <w:szCs w:val="28"/>
        </w:rPr>
        <w:t>cit</w:t>
      </w:r>
      <w:r w:rsidR="00E50591">
        <w:rPr>
          <w:rFonts w:eastAsia="Yu Mincho"/>
          <w:sz w:val="28"/>
          <w:szCs w:val="28"/>
        </w:rPr>
        <w:t>y</w:t>
      </w:r>
      <w:r w:rsidR="00E352B9">
        <w:rPr>
          <w:rFonts w:eastAsia="Yu Mincho"/>
          <w:sz w:val="28"/>
          <w:szCs w:val="28"/>
        </w:rPr>
        <w:t xml:space="preserve"> with </w:t>
      </w:r>
      <w:r w:rsidR="00E50591">
        <w:rPr>
          <w:rFonts w:eastAsia="Yu Mincho"/>
          <w:sz w:val="28"/>
          <w:szCs w:val="28"/>
        </w:rPr>
        <w:t xml:space="preserve">their </w:t>
      </w:r>
      <w:r w:rsidR="00E352B9">
        <w:rPr>
          <w:rFonts w:eastAsia="Yu Mincho"/>
          <w:sz w:val="28"/>
          <w:szCs w:val="28"/>
        </w:rPr>
        <w:t>respective addresses</w:t>
      </w:r>
      <w:r w:rsidR="001B40AA">
        <w:rPr>
          <w:rFonts w:eastAsia="Yu Mincho"/>
          <w:sz w:val="28"/>
          <w:szCs w:val="28"/>
        </w:rPr>
        <w:t>.</w:t>
      </w:r>
      <w:r w:rsidR="0007367F" w:rsidRPr="0007367F">
        <w:rPr>
          <w:rFonts w:ascii="Calibri" w:eastAsia="Yu Mincho" w:hAnsi="Calibri" w:cs="Calibri"/>
          <w:sz w:val="28"/>
          <w:szCs w:val="28"/>
        </w:rPr>
        <w:t xml:space="preserve"> </w:t>
      </w:r>
      <w:r w:rsidR="0007367F" w:rsidRPr="0007367F">
        <w:rPr>
          <w:rFonts w:ascii="Calibri" w:eastAsia="Yu Mincho" w:hAnsi="Calibri" w:cs="Calibri"/>
          <w:b/>
          <w:bCs/>
          <w:sz w:val="28"/>
          <w:szCs w:val="28"/>
        </w:rPr>
        <w:t>(GET request method)</w:t>
      </w:r>
    </w:p>
    <w:p w14:paraId="74D0D2CE" w14:textId="25BBBAC9" w:rsidR="008948F5" w:rsidRPr="00A16499" w:rsidRDefault="00F92528" w:rsidP="00456FB4">
      <w:pPr>
        <w:pStyle w:val="ListParagraph"/>
        <w:numPr>
          <w:ilvl w:val="0"/>
          <w:numId w:val="13"/>
        </w:numPr>
        <w:jc w:val="both"/>
        <w:rPr>
          <w:rFonts w:eastAsia="Yu Mincho"/>
          <w:sz w:val="28"/>
          <w:szCs w:val="28"/>
        </w:rPr>
      </w:pPr>
      <w:r w:rsidRPr="00A16499">
        <w:rPr>
          <w:rFonts w:eastAsia="Yu Mincho"/>
          <w:sz w:val="28"/>
          <w:szCs w:val="28"/>
        </w:rPr>
        <w:t>Given that a user can retrieve the</w:t>
      </w:r>
      <w:r w:rsidR="00E307B4">
        <w:rPr>
          <w:rFonts w:eastAsia="Yu Mincho"/>
          <w:sz w:val="28"/>
          <w:szCs w:val="28"/>
        </w:rPr>
        <w:t xml:space="preserve"> company</w:t>
      </w:r>
      <w:r w:rsidR="00F2122F" w:rsidRPr="00A16499">
        <w:rPr>
          <w:rFonts w:eastAsia="Yu Mincho"/>
          <w:sz w:val="28"/>
          <w:szCs w:val="28"/>
        </w:rPr>
        <w:t xml:space="preserve"> </w:t>
      </w:r>
      <w:r w:rsidR="00E307B4">
        <w:rPr>
          <w:rFonts w:eastAsia="Yu Mincho"/>
          <w:sz w:val="28"/>
          <w:szCs w:val="28"/>
        </w:rPr>
        <w:t xml:space="preserve">and </w:t>
      </w:r>
      <w:r w:rsidR="002E7E16">
        <w:rPr>
          <w:rFonts w:eastAsia="Yu Mincho"/>
          <w:sz w:val="28"/>
          <w:szCs w:val="28"/>
        </w:rPr>
        <w:t>cities</w:t>
      </w:r>
      <w:r w:rsidR="005E59E9">
        <w:rPr>
          <w:rFonts w:eastAsia="Yu Mincho"/>
          <w:sz w:val="28"/>
          <w:szCs w:val="28"/>
        </w:rPr>
        <w:t>/</w:t>
      </w:r>
      <w:r w:rsidR="00DA0653">
        <w:rPr>
          <w:rFonts w:eastAsia="Yu Mincho"/>
          <w:sz w:val="28"/>
          <w:szCs w:val="28"/>
        </w:rPr>
        <w:t>address</w:t>
      </w:r>
      <w:r w:rsidR="002E7E16">
        <w:rPr>
          <w:rFonts w:eastAsia="Yu Mincho"/>
          <w:sz w:val="28"/>
          <w:szCs w:val="28"/>
        </w:rPr>
        <w:t xml:space="preserve"> they are located</w:t>
      </w:r>
      <w:r w:rsidR="00DA0653">
        <w:rPr>
          <w:rFonts w:eastAsia="Yu Mincho"/>
          <w:sz w:val="28"/>
          <w:szCs w:val="28"/>
        </w:rPr>
        <w:t>,</w:t>
      </w:r>
      <w:r w:rsidR="002E7E16">
        <w:rPr>
          <w:rFonts w:eastAsia="Yu Mincho"/>
          <w:sz w:val="28"/>
          <w:szCs w:val="28"/>
        </w:rPr>
        <w:t xml:space="preserve"> </w:t>
      </w:r>
      <w:r w:rsidR="00F2122F" w:rsidRPr="00A16499">
        <w:rPr>
          <w:rFonts w:eastAsia="Yu Mincho"/>
          <w:sz w:val="28"/>
          <w:szCs w:val="28"/>
        </w:rPr>
        <w:t>fro</w:t>
      </w:r>
      <w:r w:rsidR="00EB6366" w:rsidRPr="00A16499">
        <w:rPr>
          <w:rFonts w:eastAsia="Yu Mincho"/>
          <w:sz w:val="28"/>
          <w:szCs w:val="28"/>
        </w:rPr>
        <w:t>m</w:t>
      </w:r>
      <w:r w:rsidR="004A01D2" w:rsidRPr="00A16499">
        <w:rPr>
          <w:rFonts w:eastAsia="Yu Mincho"/>
          <w:sz w:val="28"/>
          <w:szCs w:val="28"/>
        </w:rPr>
        <w:t xml:space="preserve"> </w:t>
      </w:r>
      <w:r w:rsidR="00E50591">
        <w:rPr>
          <w:rFonts w:eastAsia="Yu Mincho"/>
          <w:sz w:val="28"/>
          <w:szCs w:val="28"/>
        </w:rPr>
        <w:t xml:space="preserve">the </w:t>
      </w:r>
      <w:r w:rsidR="004A01D2" w:rsidRPr="00A16499">
        <w:rPr>
          <w:rFonts w:eastAsia="Yu Mincho"/>
          <w:sz w:val="28"/>
          <w:szCs w:val="28"/>
        </w:rPr>
        <w:t>country</w:t>
      </w:r>
      <w:r w:rsidR="0069581B">
        <w:rPr>
          <w:rFonts w:eastAsia="Yu Mincho"/>
          <w:sz w:val="28"/>
          <w:szCs w:val="28"/>
        </w:rPr>
        <w:t>’s</w:t>
      </w:r>
      <w:r w:rsidR="004A01D2" w:rsidRPr="00A16499">
        <w:rPr>
          <w:rFonts w:eastAsia="Yu Mincho"/>
          <w:sz w:val="28"/>
          <w:szCs w:val="28"/>
        </w:rPr>
        <w:t xml:space="preserve"> cor</w:t>
      </w:r>
      <w:r w:rsidR="008948F5" w:rsidRPr="00A16499">
        <w:rPr>
          <w:rFonts w:eastAsia="Yu Mincho"/>
          <w:sz w:val="28"/>
          <w:szCs w:val="28"/>
        </w:rPr>
        <w:t xml:space="preserve">responding </w:t>
      </w:r>
      <w:r w:rsidR="00A16499" w:rsidRPr="00A16499">
        <w:rPr>
          <w:rFonts w:eastAsia="Yu Mincho"/>
          <w:sz w:val="28"/>
          <w:szCs w:val="28"/>
        </w:rPr>
        <w:t>ID.</w:t>
      </w:r>
    </w:p>
    <w:p w14:paraId="55648031" w14:textId="24C24FB4" w:rsidR="00C13320" w:rsidRPr="00A16499" w:rsidRDefault="0066252C" w:rsidP="00456FB4">
      <w:pPr>
        <w:pStyle w:val="ListParagraph"/>
        <w:numPr>
          <w:ilvl w:val="0"/>
          <w:numId w:val="13"/>
        </w:numPr>
        <w:jc w:val="both"/>
        <w:rPr>
          <w:rFonts w:eastAsia="Yu Mincho"/>
          <w:sz w:val="28"/>
          <w:szCs w:val="28"/>
        </w:rPr>
      </w:pPr>
      <w:r w:rsidRPr="00A16499">
        <w:rPr>
          <w:rFonts w:eastAsia="Yu Mincho"/>
          <w:sz w:val="28"/>
          <w:szCs w:val="28"/>
        </w:rPr>
        <w:t xml:space="preserve">When a </w:t>
      </w:r>
      <w:r w:rsidR="00B508F9" w:rsidRPr="00A16499">
        <w:rPr>
          <w:rFonts w:eastAsia="Yu Mincho"/>
          <w:sz w:val="28"/>
          <w:szCs w:val="28"/>
        </w:rPr>
        <w:t xml:space="preserve">user </w:t>
      </w:r>
      <w:r w:rsidR="00A16499" w:rsidRPr="00A16499">
        <w:rPr>
          <w:rFonts w:eastAsia="Yu Mincho"/>
          <w:sz w:val="28"/>
          <w:szCs w:val="28"/>
        </w:rPr>
        <w:t>adds</w:t>
      </w:r>
      <w:r w:rsidR="00067AA4" w:rsidRPr="00A16499">
        <w:rPr>
          <w:rFonts w:eastAsia="Yu Mincho"/>
          <w:sz w:val="28"/>
          <w:szCs w:val="28"/>
        </w:rPr>
        <w:t xml:space="preserve"> country</w:t>
      </w:r>
      <w:r w:rsidR="00813DD9" w:rsidRPr="00A16499">
        <w:rPr>
          <w:rFonts w:eastAsia="Yu Mincho"/>
          <w:sz w:val="28"/>
          <w:szCs w:val="28"/>
        </w:rPr>
        <w:t>’s</w:t>
      </w:r>
      <w:r w:rsidR="00067AA4" w:rsidRPr="00A16499">
        <w:rPr>
          <w:rFonts w:eastAsia="Yu Mincho"/>
          <w:sz w:val="28"/>
          <w:szCs w:val="28"/>
        </w:rPr>
        <w:t xml:space="preserve"> corresponding ID</w:t>
      </w:r>
      <w:r w:rsidR="00F50551">
        <w:rPr>
          <w:rFonts w:eastAsia="Yu Mincho"/>
          <w:sz w:val="28"/>
          <w:szCs w:val="28"/>
        </w:rPr>
        <w:t xml:space="preserve"> after</w:t>
      </w:r>
      <w:r w:rsidR="005825F4">
        <w:rPr>
          <w:rFonts w:eastAsia="Yu Mincho"/>
          <w:sz w:val="28"/>
          <w:szCs w:val="28"/>
        </w:rPr>
        <w:t xml:space="preserve"> network</w:t>
      </w:r>
      <w:r w:rsidR="00067AA4" w:rsidRPr="00A16499">
        <w:rPr>
          <w:rFonts w:eastAsia="Yu Mincho"/>
          <w:sz w:val="28"/>
          <w:szCs w:val="28"/>
        </w:rPr>
        <w:t xml:space="preserve"> </w:t>
      </w:r>
      <w:r w:rsidR="009860D4" w:rsidRPr="00A16499">
        <w:rPr>
          <w:rFonts w:eastAsia="Yu Mincho"/>
          <w:sz w:val="28"/>
          <w:szCs w:val="28"/>
        </w:rPr>
        <w:t xml:space="preserve">to the </w:t>
      </w:r>
      <w:r w:rsidR="00A828AA" w:rsidRPr="00A16499">
        <w:rPr>
          <w:rFonts w:eastAsia="Yu Mincho"/>
          <w:sz w:val="28"/>
          <w:szCs w:val="28"/>
        </w:rPr>
        <w:t>API l</w:t>
      </w:r>
      <w:r w:rsidR="009C48DF" w:rsidRPr="00A16499">
        <w:rPr>
          <w:rFonts w:eastAsia="Yu Mincho"/>
          <w:sz w:val="28"/>
          <w:szCs w:val="28"/>
        </w:rPr>
        <w:t>ink and click</w:t>
      </w:r>
      <w:r w:rsidR="00156411" w:rsidRPr="00A16499">
        <w:rPr>
          <w:rFonts w:eastAsia="Yu Mincho"/>
          <w:sz w:val="28"/>
          <w:szCs w:val="28"/>
        </w:rPr>
        <w:t xml:space="preserve"> </w:t>
      </w:r>
    </w:p>
    <w:p w14:paraId="7BA591BE" w14:textId="751F9FAA" w:rsidR="00214AD9" w:rsidRPr="00A16499" w:rsidRDefault="00214AD9" w:rsidP="00456FB4">
      <w:pPr>
        <w:pStyle w:val="ListParagraph"/>
        <w:numPr>
          <w:ilvl w:val="0"/>
          <w:numId w:val="13"/>
        </w:numPr>
        <w:jc w:val="both"/>
        <w:rPr>
          <w:rFonts w:eastAsia="Yu Mincho"/>
          <w:sz w:val="28"/>
          <w:szCs w:val="28"/>
        </w:rPr>
      </w:pPr>
      <w:r w:rsidRPr="00A16499">
        <w:rPr>
          <w:rFonts w:eastAsia="Yu Mincho"/>
          <w:sz w:val="28"/>
          <w:szCs w:val="28"/>
        </w:rPr>
        <w:t>Then</w:t>
      </w:r>
      <w:r w:rsidR="006247FC">
        <w:rPr>
          <w:rFonts w:eastAsia="Yu Mincho"/>
          <w:sz w:val="28"/>
          <w:szCs w:val="28"/>
        </w:rPr>
        <w:t xml:space="preserve"> the name</w:t>
      </w:r>
      <w:r w:rsidR="00801E00">
        <w:rPr>
          <w:rFonts w:eastAsia="Yu Mincho"/>
          <w:sz w:val="28"/>
          <w:szCs w:val="28"/>
        </w:rPr>
        <w:t xml:space="preserve"> of the</w:t>
      </w:r>
      <w:r w:rsidR="00E406C5">
        <w:rPr>
          <w:rFonts w:eastAsia="Yu Mincho"/>
          <w:sz w:val="28"/>
          <w:szCs w:val="28"/>
        </w:rPr>
        <w:t xml:space="preserve"> company</w:t>
      </w:r>
      <w:r w:rsidR="00AD488C">
        <w:rPr>
          <w:rFonts w:eastAsia="Yu Mincho"/>
          <w:sz w:val="28"/>
          <w:szCs w:val="28"/>
        </w:rPr>
        <w:t xml:space="preserve"> and </w:t>
      </w:r>
      <w:r w:rsidR="00E50591">
        <w:rPr>
          <w:rFonts w:eastAsia="Yu Mincho"/>
          <w:sz w:val="28"/>
          <w:szCs w:val="28"/>
        </w:rPr>
        <w:t xml:space="preserve">the </w:t>
      </w:r>
      <w:r w:rsidR="00AD488C">
        <w:rPr>
          <w:rFonts w:eastAsia="Yu Mincho"/>
          <w:sz w:val="28"/>
          <w:szCs w:val="28"/>
        </w:rPr>
        <w:t>city</w:t>
      </w:r>
      <w:r w:rsidR="0073796C">
        <w:rPr>
          <w:rFonts w:eastAsia="Yu Mincho"/>
          <w:sz w:val="28"/>
          <w:szCs w:val="28"/>
        </w:rPr>
        <w:t xml:space="preserve"> </w:t>
      </w:r>
      <w:r w:rsidR="008A319B">
        <w:rPr>
          <w:rFonts w:eastAsia="Yu Mincho"/>
          <w:sz w:val="28"/>
          <w:szCs w:val="28"/>
        </w:rPr>
        <w:t xml:space="preserve">it </w:t>
      </w:r>
      <w:r w:rsidR="00E36726">
        <w:rPr>
          <w:rFonts w:eastAsia="Yu Mincho"/>
          <w:sz w:val="28"/>
          <w:szCs w:val="28"/>
        </w:rPr>
        <w:t>is in</w:t>
      </w:r>
      <w:r w:rsidR="00F219FC">
        <w:rPr>
          <w:rFonts w:eastAsia="Yu Mincho"/>
          <w:sz w:val="28"/>
          <w:szCs w:val="28"/>
        </w:rPr>
        <w:t xml:space="preserve"> </w:t>
      </w:r>
      <w:r w:rsidR="00A01AE6" w:rsidRPr="00A16499">
        <w:rPr>
          <w:rFonts w:eastAsia="Yu Mincho"/>
          <w:sz w:val="28"/>
          <w:szCs w:val="28"/>
        </w:rPr>
        <w:t>will appear</w:t>
      </w:r>
      <w:r w:rsidR="00801E00">
        <w:rPr>
          <w:rFonts w:eastAsia="Yu Mincho"/>
          <w:sz w:val="28"/>
          <w:szCs w:val="28"/>
        </w:rPr>
        <w:t>.</w:t>
      </w:r>
    </w:p>
    <w:p w14:paraId="5418F5B0" w14:textId="06848C1B" w:rsidR="00670B35" w:rsidRDefault="00F000C9" w:rsidP="00456FB4">
      <w:pPr>
        <w:pStyle w:val="ListParagraph"/>
        <w:numPr>
          <w:ilvl w:val="0"/>
          <w:numId w:val="13"/>
        </w:numPr>
        <w:jc w:val="both"/>
        <w:rPr>
          <w:rFonts w:eastAsia="Yu Mincho"/>
          <w:sz w:val="28"/>
          <w:szCs w:val="28"/>
        </w:rPr>
      </w:pPr>
      <w:r w:rsidRPr="00A16499">
        <w:rPr>
          <w:rFonts w:eastAsia="Yu Mincho"/>
          <w:sz w:val="28"/>
          <w:szCs w:val="28"/>
        </w:rPr>
        <w:t xml:space="preserve">And </w:t>
      </w:r>
      <w:r w:rsidR="003D13A6" w:rsidRPr="00A16499">
        <w:rPr>
          <w:rFonts w:eastAsia="Yu Mincho"/>
          <w:sz w:val="28"/>
          <w:szCs w:val="28"/>
        </w:rPr>
        <w:t>the</w:t>
      </w:r>
      <w:r w:rsidR="00521241">
        <w:rPr>
          <w:rFonts w:eastAsia="Yu Mincho"/>
          <w:sz w:val="28"/>
          <w:szCs w:val="28"/>
        </w:rPr>
        <w:t xml:space="preserve"> name of the </w:t>
      </w:r>
      <w:r w:rsidR="00562CAB">
        <w:rPr>
          <w:rFonts w:eastAsia="Yu Mincho"/>
          <w:sz w:val="28"/>
          <w:szCs w:val="28"/>
        </w:rPr>
        <w:t>station</w:t>
      </w:r>
      <w:r w:rsidR="004E3D54">
        <w:rPr>
          <w:rFonts w:eastAsia="Yu Mincho"/>
          <w:sz w:val="28"/>
          <w:szCs w:val="28"/>
        </w:rPr>
        <w:t xml:space="preserve"> indicating</w:t>
      </w:r>
      <w:r w:rsidR="00CF74D4">
        <w:rPr>
          <w:rFonts w:eastAsia="Yu Mincho"/>
          <w:sz w:val="28"/>
          <w:szCs w:val="28"/>
        </w:rPr>
        <w:t xml:space="preserve"> </w:t>
      </w:r>
      <w:r w:rsidR="00E658B3">
        <w:rPr>
          <w:rFonts w:eastAsia="Yu Mincho"/>
          <w:sz w:val="28"/>
          <w:szCs w:val="28"/>
        </w:rPr>
        <w:t>empty</w:t>
      </w:r>
      <w:r w:rsidR="002B6867">
        <w:rPr>
          <w:rFonts w:eastAsia="Yu Mincho"/>
          <w:sz w:val="28"/>
          <w:szCs w:val="28"/>
        </w:rPr>
        <w:t xml:space="preserve"> </w:t>
      </w:r>
      <w:r w:rsidR="0015457E">
        <w:rPr>
          <w:rFonts w:eastAsia="Yu Mincho"/>
          <w:sz w:val="28"/>
          <w:szCs w:val="28"/>
        </w:rPr>
        <w:t>spaces</w:t>
      </w:r>
      <w:r w:rsidR="00A720C3">
        <w:rPr>
          <w:rFonts w:eastAsia="Yu Mincho"/>
          <w:sz w:val="28"/>
          <w:szCs w:val="28"/>
        </w:rPr>
        <w:t xml:space="preserve"> appears</w:t>
      </w:r>
      <w:r w:rsidR="00670B35">
        <w:rPr>
          <w:rFonts w:eastAsia="Yu Mincho"/>
          <w:sz w:val="28"/>
          <w:szCs w:val="28"/>
        </w:rPr>
        <w:t>.</w:t>
      </w:r>
    </w:p>
    <w:p w14:paraId="6617D742" w14:textId="558DEF40" w:rsidR="00C56697" w:rsidRDefault="00670B35" w:rsidP="00456FB4">
      <w:pPr>
        <w:pStyle w:val="ListParagraph"/>
        <w:numPr>
          <w:ilvl w:val="0"/>
          <w:numId w:val="13"/>
        </w:numPr>
        <w:jc w:val="both"/>
        <w:rPr>
          <w:rFonts w:eastAsia="Yu Mincho"/>
          <w:sz w:val="28"/>
          <w:szCs w:val="28"/>
        </w:rPr>
      </w:pPr>
      <w:r>
        <w:rPr>
          <w:rFonts w:eastAsia="Yu Mincho"/>
          <w:sz w:val="28"/>
          <w:szCs w:val="28"/>
        </w:rPr>
        <w:t>And the</w:t>
      </w:r>
      <w:r w:rsidR="00887163">
        <w:rPr>
          <w:rFonts w:eastAsia="Yu Mincho"/>
          <w:sz w:val="28"/>
          <w:szCs w:val="28"/>
        </w:rPr>
        <w:t xml:space="preserve"> list of</w:t>
      </w:r>
      <w:r>
        <w:rPr>
          <w:rFonts w:eastAsia="Yu Mincho"/>
          <w:sz w:val="28"/>
          <w:szCs w:val="28"/>
        </w:rPr>
        <w:t xml:space="preserve"> </w:t>
      </w:r>
      <w:r w:rsidR="001A7EC4">
        <w:rPr>
          <w:rFonts w:eastAsia="Yu Mincho"/>
          <w:sz w:val="28"/>
          <w:szCs w:val="28"/>
        </w:rPr>
        <w:t>nearbystation and</w:t>
      </w:r>
      <w:r w:rsidR="00D62B6E">
        <w:rPr>
          <w:rFonts w:eastAsia="Yu Mincho"/>
          <w:sz w:val="28"/>
          <w:szCs w:val="28"/>
        </w:rPr>
        <w:t xml:space="preserve"> </w:t>
      </w:r>
      <w:r w:rsidR="00887163">
        <w:rPr>
          <w:rFonts w:eastAsia="Yu Mincho"/>
          <w:sz w:val="28"/>
          <w:szCs w:val="28"/>
        </w:rPr>
        <w:t>a</w:t>
      </w:r>
      <w:r w:rsidR="00D62B6E">
        <w:rPr>
          <w:rFonts w:eastAsia="Yu Mincho"/>
          <w:sz w:val="28"/>
          <w:szCs w:val="28"/>
        </w:rPr>
        <w:t>d</w:t>
      </w:r>
      <w:r w:rsidR="00887163">
        <w:rPr>
          <w:rFonts w:eastAsia="Yu Mincho"/>
          <w:sz w:val="28"/>
          <w:szCs w:val="28"/>
        </w:rPr>
        <w:t>d</w:t>
      </w:r>
      <w:r w:rsidR="00D62B6E">
        <w:rPr>
          <w:rFonts w:eastAsia="Yu Mincho"/>
          <w:sz w:val="28"/>
          <w:szCs w:val="28"/>
        </w:rPr>
        <w:t>res</w:t>
      </w:r>
      <w:r w:rsidR="001D63E0">
        <w:rPr>
          <w:rFonts w:eastAsia="Yu Mincho"/>
          <w:sz w:val="28"/>
          <w:szCs w:val="28"/>
        </w:rPr>
        <w:t>se</w:t>
      </w:r>
      <w:r w:rsidR="00D62B6E">
        <w:rPr>
          <w:rFonts w:eastAsia="Yu Mincho"/>
          <w:sz w:val="28"/>
          <w:szCs w:val="28"/>
        </w:rPr>
        <w:t>s</w:t>
      </w:r>
      <w:r w:rsidR="00887163">
        <w:rPr>
          <w:rFonts w:eastAsia="Yu Mincho"/>
          <w:sz w:val="28"/>
          <w:szCs w:val="28"/>
        </w:rPr>
        <w:t xml:space="preserve"> appears</w:t>
      </w:r>
      <w:r w:rsidR="00C56697">
        <w:rPr>
          <w:rFonts w:eastAsia="Yu Mincho"/>
          <w:sz w:val="28"/>
          <w:szCs w:val="28"/>
        </w:rPr>
        <w:t>.</w:t>
      </w:r>
    </w:p>
    <w:p w14:paraId="44DD15FD" w14:textId="2918FA39" w:rsidR="00C31F4B" w:rsidRDefault="00C56697" w:rsidP="00456FB4">
      <w:pPr>
        <w:pStyle w:val="ListParagraph"/>
        <w:numPr>
          <w:ilvl w:val="0"/>
          <w:numId w:val="13"/>
        </w:numPr>
        <w:jc w:val="both"/>
        <w:rPr>
          <w:rFonts w:eastAsia="Yu Mincho"/>
          <w:sz w:val="28"/>
          <w:szCs w:val="28"/>
        </w:rPr>
      </w:pPr>
      <w:r w:rsidRPr="001A7EC4">
        <w:rPr>
          <w:rFonts w:eastAsia="Yu Mincho"/>
          <w:sz w:val="28"/>
          <w:szCs w:val="28"/>
        </w:rPr>
        <w:t>And the number of free bik</w:t>
      </w:r>
      <w:r w:rsidR="001A7EC4" w:rsidRPr="001A7EC4">
        <w:rPr>
          <w:rFonts w:eastAsia="Yu Mincho"/>
          <w:sz w:val="28"/>
          <w:szCs w:val="28"/>
        </w:rPr>
        <w:t>es</w:t>
      </w:r>
      <w:r w:rsidR="00C7295B">
        <w:rPr>
          <w:rFonts w:eastAsia="Yu Mincho"/>
          <w:sz w:val="28"/>
          <w:szCs w:val="28"/>
        </w:rPr>
        <w:t xml:space="preserve"> available</w:t>
      </w:r>
      <w:r w:rsidRPr="001A7EC4">
        <w:rPr>
          <w:rFonts w:eastAsia="Yu Mincho"/>
          <w:sz w:val="28"/>
          <w:szCs w:val="28"/>
        </w:rPr>
        <w:t xml:space="preserve"> and</w:t>
      </w:r>
      <w:r w:rsidR="007F2359">
        <w:rPr>
          <w:rFonts w:eastAsia="Yu Mincho"/>
          <w:sz w:val="28"/>
          <w:szCs w:val="28"/>
        </w:rPr>
        <w:t xml:space="preserve"> </w:t>
      </w:r>
      <w:r w:rsidR="00334172">
        <w:rPr>
          <w:rFonts w:eastAsia="Yu Mincho"/>
          <w:sz w:val="28"/>
          <w:szCs w:val="28"/>
        </w:rPr>
        <w:t>unique</w:t>
      </w:r>
      <w:r w:rsidRPr="001A7EC4">
        <w:rPr>
          <w:rFonts w:eastAsia="Yu Mincho"/>
          <w:sz w:val="28"/>
          <w:szCs w:val="28"/>
        </w:rPr>
        <w:t xml:space="preserve"> ID</w:t>
      </w:r>
      <w:r w:rsidR="00334172">
        <w:rPr>
          <w:rFonts w:eastAsia="Yu Mincho"/>
          <w:sz w:val="28"/>
          <w:szCs w:val="28"/>
        </w:rPr>
        <w:t xml:space="preserve"> for this </w:t>
      </w:r>
      <w:r w:rsidR="0081192B">
        <w:rPr>
          <w:rFonts w:eastAsia="Yu Mincho"/>
          <w:sz w:val="28"/>
          <w:szCs w:val="28"/>
        </w:rPr>
        <w:t>station</w:t>
      </w:r>
      <w:r w:rsidR="001A7EC4" w:rsidRPr="001A7EC4">
        <w:rPr>
          <w:rFonts w:eastAsia="Yu Mincho"/>
          <w:sz w:val="28"/>
          <w:szCs w:val="28"/>
        </w:rPr>
        <w:t xml:space="preserve"> appears</w:t>
      </w:r>
      <w:r w:rsidR="00C31F4B">
        <w:rPr>
          <w:rFonts w:eastAsia="Yu Mincho"/>
          <w:sz w:val="28"/>
          <w:szCs w:val="28"/>
        </w:rPr>
        <w:t>.</w:t>
      </w:r>
    </w:p>
    <w:p w14:paraId="5E267632" w14:textId="3F3DDDD3" w:rsidR="00A13BE7" w:rsidRDefault="0042621C" w:rsidP="00456FB4">
      <w:pPr>
        <w:jc w:val="both"/>
        <w:rPr>
          <w:rFonts w:eastAsia="Yu Mincho"/>
          <w:sz w:val="28"/>
          <w:szCs w:val="28"/>
        </w:rPr>
      </w:pPr>
      <w:r w:rsidRPr="00C31F4B">
        <w:rPr>
          <w:rFonts w:eastAsia="Yu Mincho"/>
          <w:sz w:val="28"/>
          <w:szCs w:val="28"/>
        </w:rPr>
        <w:t xml:space="preserve"> </w:t>
      </w:r>
      <w:r w:rsidR="00EC32C8" w:rsidRPr="00C31F4B">
        <w:rPr>
          <w:rFonts w:eastAsia="Yu Mincho"/>
          <w:sz w:val="28"/>
          <w:szCs w:val="28"/>
        </w:rPr>
        <w:t xml:space="preserve">As a user </w:t>
      </w:r>
      <w:r w:rsidR="003C2BBE" w:rsidRPr="00C31F4B">
        <w:rPr>
          <w:rFonts w:eastAsia="Yu Mincho"/>
          <w:sz w:val="28"/>
          <w:szCs w:val="28"/>
        </w:rPr>
        <w:t>of city bikes API, I want to verify</w:t>
      </w:r>
      <w:r w:rsidR="00F52E3E">
        <w:rPr>
          <w:rFonts w:eastAsia="Yu Mincho"/>
          <w:sz w:val="28"/>
          <w:szCs w:val="28"/>
        </w:rPr>
        <w:t xml:space="preserve"> cities</w:t>
      </w:r>
      <w:r w:rsidR="00B06A0F">
        <w:rPr>
          <w:rFonts w:eastAsia="Yu Mincho"/>
          <w:sz w:val="28"/>
          <w:szCs w:val="28"/>
        </w:rPr>
        <w:t xml:space="preserve"> </w:t>
      </w:r>
      <w:r w:rsidR="00681F4E">
        <w:rPr>
          <w:rFonts w:eastAsia="Yu Mincho"/>
          <w:sz w:val="28"/>
          <w:szCs w:val="28"/>
        </w:rPr>
        <w:t>where</w:t>
      </w:r>
      <w:r w:rsidR="00B06A0F">
        <w:rPr>
          <w:rFonts w:eastAsia="Yu Mincho"/>
          <w:sz w:val="28"/>
          <w:szCs w:val="28"/>
        </w:rPr>
        <w:t xml:space="preserve"> bicy</w:t>
      </w:r>
      <w:r w:rsidR="002D1D25">
        <w:rPr>
          <w:rFonts w:eastAsia="Yu Mincho"/>
          <w:sz w:val="28"/>
          <w:szCs w:val="28"/>
        </w:rPr>
        <w:t xml:space="preserve">cle companies </w:t>
      </w:r>
      <w:r w:rsidR="0081192B">
        <w:rPr>
          <w:rFonts w:eastAsia="Yu Mincho"/>
          <w:sz w:val="28"/>
          <w:szCs w:val="28"/>
        </w:rPr>
        <w:t>are</w:t>
      </w:r>
      <w:r w:rsidR="002D1D25">
        <w:rPr>
          <w:rFonts w:eastAsia="Yu Mincho"/>
          <w:sz w:val="28"/>
          <w:szCs w:val="28"/>
        </w:rPr>
        <w:t xml:space="preserve"> </w:t>
      </w:r>
      <w:r w:rsidR="00681F4E">
        <w:rPr>
          <w:rFonts w:eastAsia="Yu Mincho"/>
          <w:sz w:val="28"/>
          <w:szCs w:val="28"/>
        </w:rPr>
        <w:t>around the world</w:t>
      </w:r>
      <w:r w:rsidR="0081192B">
        <w:rPr>
          <w:rFonts w:eastAsia="Yu Mincho"/>
          <w:sz w:val="28"/>
          <w:szCs w:val="28"/>
        </w:rPr>
        <w:t>.</w:t>
      </w:r>
      <w:r w:rsidR="0007367F" w:rsidRPr="0007367F">
        <w:rPr>
          <w:rFonts w:ascii="Calibri" w:eastAsia="Yu Mincho" w:hAnsi="Calibri" w:cs="Calibri"/>
          <w:sz w:val="28"/>
          <w:szCs w:val="28"/>
        </w:rPr>
        <w:t xml:space="preserve"> </w:t>
      </w:r>
      <w:r w:rsidR="0007367F" w:rsidRPr="0007367F">
        <w:rPr>
          <w:rFonts w:ascii="Calibri" w:eastAsia="Yu Mincho" w:hAnsi="Calibri" w:cs="Calibri"/>
          <w:b/>
          <w:bCs/>
          <w:sz w:val="28"/>
          <w:szCs w:val="28"/>
        </w:rPr>
        <w:t>(GET request method)</w:t>
      </w:r>
    </w:p>
    <w:p w14:paraId="2C3B1CE6" w14:textId="2B5CE8C0" w:rsidR="00A13BE7" w:rsidRDefault="00A13BE7" w:rsidP="00456FB4">
      <w:pPr>
        <w:jc w:val="both"/>
        <w:rPr>
          <w:rFonts w:eastAsia="Yu Mincho"/>
          <w:sz w:val="28"/>
          <w:szCs w:val="28"/>
        </w:rPr>
      </w:pPr>
      <w:r>
        <w:rPr>
          <w:rFonts w:eastAsia="Yu Mincho"/>
          <w:sz w:val="28"/>
          <w:szCs w:val="28"/>
        </w:rPr>
        <w:t xml:space="preserve">Given that a user can retrieve </w:t>
      </w:r>
      <w:r w:rsidR="00CF16B6">
        <w:rPr>
          <w:rFonts w:eastAsia="Yu Mincho"/>
          <w:sz w:val="28"/>
          <w:szCs w:val="28"/>
        </w:rPr>
        <w:t xml:space="preserve">the cities </w:t>
      </w:r>
      <w:r w:rsidR="006C4227">
        <w:rPr>
          <w:rFonts w:eastAsia="Yu Mincho"/>
          <w:sz w:val="28"/>
          <w:szCs w:val="28"/>
        </w:rPr>
        <w:t>where bicycle compan</w:t>
      </w:r>
      <w:r w:rsidR="00DE0B2E">
        <w:rPr>
          <w:rFonts w:eastAsia="Yu Mincho"/>
          <w:sz w:val="28"/>
          <w:szCs w:val="28"/>
        </w:rPr>
        <w:t>ies</w:t>
      </w:r>
      <w:r w:rsidR="006C4227">
        <w:rPr>
          <w:rFonts w:eastAsia="Yu Mincho"/>
          <w:sz w:val="28"/>
          <w:szCs w:val="28"/>
        </w:rPr>
        <w:t xml:space="preserve"> are located around the world </w:t>
      </w:r>
      <w:r w:rsidR="00DE3472">
        <w:rPr>
          <w:rFonts w:eastAsia="Yu Mincho"/>
          <w:sz w:val="28"/>
          <w:szCs w:val="28"/>
        </w:rPr>
        <w:t xml:space="preserve">from </w:t>
      </w:r>
      <w:r w:rsidR="006B39A2">
        <w:rPr>
          <w:rFonts w:eastAsia="Yu Mincho"/>
          <w:sz w:val="28"/>
          <w:szCs w:val="28"/>
        </w:rPr>
        <w:t xml:space="preserve">the </w:t>
      </w:r>
      <w:r w:rsidR="00342977">
        <w:rPr>
          <w:rFonts w:eastAsia="Yu Mincho"/>
          <w:sz w:val="28"/>
          <w:szCs w:val="28"/>
        </w:rPr>
        <w:t>city</w:t>
      </w:r>
      <w:r w:rsidR="000515BB">
        <w:rPr>
          <w:rFonts w:eastAsia="Yu Mincho"/>
          <w:sz w:val="28"/>
          <w:szCs w:val="28"/>
        </w:rPr>
        <w:t>b</w:t>
      </w:r>
      <w:r w:rsidR="00342977">
        <w:rPr>
          <w:rFonts w:eastAsia="Yu Mincho"/>
          <w:sz w:val="28"/>
          <w:szCs w:val="28"/>
        </w:rPr>
        <w:t>ike</w:t>
      </w:r>
      <w:r w:rsidR="006B39A2">
        <w:rPr>
          <w:rFonts w:eastAsia="Yu Mincho"/>
          <w:sz w:val="28"/>
          <w:szCs w:val="28"/>
        </w:rPr>
        <w:t xml:space="preserve"> API network</w:t>
      </w:r>
      <w:r w:rsidR="00F344D5">
        <w:rPr>
          <w:rFonts w:eastAsia="Yu Mincho"/>
          <w:sz w:val="28"/>
          <w:szCs w:val="28"/>
        </w:rPr>
        <w:t>.</w:t>
      </w:r>
    </w:p>
    <w:p w14:paraId="368AD34B" w14:textId="446ABB48" w:rsidR="00F344D5" w:rsidRPr="008E40DE" w:rsidRDefault="00F344D5" w:rsidP="00456FB4">
      <w:pPr>
        <w:pStyle w:val="ListParagraph"/>
        <w:numPr>
          <w:ilvl w:val="0"/>
          <w:numId w:val="15"/>
        </w:numPr>
        <w:jc w:val="both"/>
        <w:rPr>
          <w:rFonts w:eastAsia="Yu Mincho"/>
          <w:sz w:val="28"/>
          <w:szCs w:val="28"/>
        </w:rPr>
      </w:pPr>
      <w:r w:rsidRPr="008E40DE">
        <w:rPr>
          <w:rFonts w:eastAsia="Yu Mincho"/>
          <w:sz w:val="28"/>
          <w:szCs w:val="28"/>
        </w:rPr>
        <w:t xml:space="preserve">When a user </w:t>
      </w:r>
      <w:r w:rsidR="00D36804" w:rsidRPr="008E40DE">
        <w:rPr>
          <w:rFonts w:eastAsia="Yu Mincho"/>
          <w:sz w:val="28"/>
          <w:szCs w:val="28"/>
        </w:rPr>
        <w:t>adds</w:t>
      </w:r>
      <w:r w:rsidRPr="008E40DE">
        <w:rPr>
          <w:rFonts w:eastAsia="Yu Mincho"/>
          <w:sz w:val="28"/>
          <w:szCs w:val="28"/>
        </w:rPr>
        <w:t xml:space="preserve"> the phrase city </w:t>
      </w:r>
      <w:r w:rsidR="00EA0A31" w:rsidRPr="008E40DE">
        <w:rPr>
          <w:rFonts w:eastAsia="Yu Mincho"/>
          <w:sz w:val="28"/>
          <w:szCs w:val="28"/>
        </w:rPr>
        <w:t>after networ</w:t>
      </w:r>
      <w:r w:rsidR="00136F32" w:rsidRPr="008E40DE">
        <w:rPr>
          <w:rFonts w:eastAsia="Yu Mincho"/>
          <w:sz w:val="28"/>
          <w:szCs w:val="28"/>
        </w:rPr>
        <w:t>k on the corresponding API link</w:t>
      </w:r>
      <w:r w:rsidR="004B745A" w:rsidRPr="008E40DE">
        <w:rPr>
          <w:rFonts w:eastAsia="Yu Mincho"/>
          <w:sz w:val="28"/>
          <w:szCs w:val="28"/>
        </w:rPr>
        <w:t>.</w:t>
      </w:r>
    </w:p>
    <w:p w14:paraId="5D7F086E" w14:textId="299224D3" w:rsidR="004B745A" w:rsidRPr="008E40DE" w:rsidRDefault="004B745A" w:rsidP="00456FB4">
      <w:pPr>
        <w:pStyle w:val="ListParagraph"/>
        <w:numPr>
          <w:ilvl w:val="0"/>
          <w:numId w:val="15"/>
        </w:numPr>
        <w:jc w:val="both"/>
        <w:rPr>
          <w:rFonts w:eastAsia="Yu Mincho"/>
          <w:sz w:val="28"/>
          <w:szCs w:val="28"/>
        </w:rPr>
      </w:pPr>
      <w:r w:rsidRPr="008E40DE">
        <w:rPr>
          <w:rFonts w:eastAsia="Yu Mincho"/>
          <w:sz w:val="28"/>
          <w:szCs w:val="28"/>
        </w:rPr>
        <w:t xml:space="preserve">Then all cities around the world </w:t>
      </w:r>
      <w:r w:rsidR="00615973" w:rsidRPr="008E40DE">
        <w:rPr>
          <w:rFonts w:eastAsia="Yu Mincho"/>
          <w:sz w:val="28"/>
          <w:szCs w:val="28"/>
        </w:rPr>
        <w:t>having bicy</w:t>
      </w:r>
      <w:r w:rsidR="001511F5" w:rsidRPr="008E40DE">
        <w:rPr>
          <w:rFonts w:eastAsia="Yu Mincho"/>
          <w:sz w:val="28"/>
          <w:szCs w:val="28"/>
        </w:rPr>
        <w:t>cle companies will appear</w:t>
      </w:r>
      <w:r w:rsidR="00A150C5" w:rsidRPr="008E40DE">
        <w:rPr>
          <w:rFonts w:eastAsia="Yu Mincho"/>
          <w:sz w:val="28"/>
          <w:szCs w:val="28"/>
        </w:rPr>
        <w:t xml:space="preserve"> </w:t>
      </w:r>
      <w:r w:rsidR="00714217" w:rsidRPr="008E40DE">
        <w:rPr>
          <w:rFonts w:eastAsia="Yu Mincho"/>
          <w:sz w:val="28"/>
          <w:szCs w:val="28"/>
        </w:rPr>
        <w:t>and respective countries</w:t>
      </w:r>
    </w:p>
    <w:p w14:paraId="1CB0DF8F" w14:textId="0E3D53EC" w:rsidR="00A03CEB" w:rsidRPr="008E40DE" w:rsidRDefault="00E65AE1" w:rsidP="00456FB4">
      <w:pPr>
        <w:pStyle w:val="ListParagraph"/>
        <w:numPr>
          <w:ilvl w:val="0"/>
          <w:numId w:val="15"/>
        </w:numPr>
        <w:jc w:val="both"/>
        <w:rPr>
          <w:rFonts w:eastAsia="Yu Mincho"/>
          <w:sz w:val="28"/>
          <w:szCs w:val="28"/>
        </w:rPr>
      </w:pPr>
      <w:r w:rsidRPr="008E40DE">
        <w:rPr>
          <w:rFonts w:eastAsia="Yu Mincho"/>
          <w:sz w:val="28"/>
          <w:szCs w:val="28"/>
        </w:rPr>
        <w:lastRenderedPageBreak/>
        <w:t xml:space="preserve">And their </w:t>
      </w:r>
      <w:r w:rsidR="00BC386C" w:rsidRPr="008E40DE">
        <w:rPr>
          <w:rFonts w:eastAsia="Yu Mincho"/>
          <w:sz w:val="28"/>
          <w:szCs w:val="28"/>
        </w:rPr>
        <w:t xml:space="preserve">respective company name will </w:t>
      </w:r>
      <w:r w:rsidR="00D36804" w:rsidRPr="008E40DE">
        <w:rPr>
          <w:rFonts w:eastAsia="Yu Mincho"/>
          <w:sz w:val="28"/>
          <w:szCs w:val="28"/>
        </w:rPr>
        <w:t>appear</w:t>
      </w:r>
      <w:r w:rsidR="00714217" w:rsidRPr="008E40DE">
        <w:rPr>
          <w:rFonts w:eastAsia="Yu Mincho"/>
          <w:sz w:val="28"/>
          <w:szCs w:val="28"/>
        </w:rPr>
        <w:t xml:space="preserve"> </w:t>
      </w:r>
      <w:r w:rsidR="00334F60" w:rsidRPr="008E40DE">
        <w:rPr>
          <w:rFonts w:eastAsia="Yu Mincho"/>
          <w:sz w:val="28"/>
          <w:szCs w:val="28"/>
        </w:rPr>
        <w:t xml:space="preserve">and </w:t>
      </w:r>
      <w:r w:rsidR="00A03CEB" w:rsidRPr="008E40DE">
        <w:rPr>
          <w:rFonts w:eastAsia="Yu Mincho"/>
          <w:sz w:val="28"/>
          <w:szCs w:val="28"/>
        </w:rPr>
        <w:t>network</w:t>
      </w:r>
      <w:r w:rsidR="00D36804" w:rsidRPr="008E40DE">
        <w:rPr>
          <w:rFonts w:eastAsia="Yu Mincho"/>
          <w:sz w:val="28"/>
          <w:szCs w:val="28"/>
        </w:rPr>
        <w:t>.</w:t>
      </w:r>
    </w:p>
    <w:p w14:paraId="4D100618" w14:textId="77777777" w:rsidR="00B71A60" w:rsidRDefault="00A03CEB" w:rsidP="00456FB4">
      <w:pPr>
        <w:pStyle w:val="ListParagraph"/>
        <w:numPr>
          <w:ilvl w:val="0"/>
          <w:numId w:val="15"/>
        </w:numPr>
        <w:jc w:val="both"/>
        <w:rPr>
          <w:rFonts w:eastAsia="Yu Mincho"/>
          <w:sz w:val="28"/>
          <w:szCs w:val="28"/>
        </w:rPr>
      </w:pPr>
      <w:r w:rsidRPr="008E40DE">
        <w:rPr>
          <w:rFonts w:eastAsia="Yu Mincho"/>
          <w:sz w:val="28"/>
          <w:szCs w:val="28"/>
        </w:rPr>
        <w:t xml:space="preserve">And their detailed location </w:t>
      </w:r>
      <w:r w:rsidR="00D36804" w:rsidRPr="008E40DE">
        <w:rPr>
          <w:rFonts w:eastAsia="Yu Mincho"/>
          <w:sz w:val="28"/>
          <w:szCs w:val="28"/>
        </w:rPr>
        <w:t>appears.</w:t>
      </w:r>
    </w:p>
    <w:p w14:paraId="75D5D0B3" w14:textId="09C7B24E" w:rsidR="00E65AE1" w:rsidRDefault="00BC386C" w:rsidP="0003774C">
      <w:pPr>
        <w:pStyle w:val="ListParagraph"/>
        <w:ind w:left="360"/>
        <w:jc w:val="both"/>
        <w:rPr>
          <w:rFonts w:eastAsia="Yu Mincho"/>
          <w:sz w:val="28"/>
          <w:szCs w:val="28"/>
        </w:rPr>
      </w:pPr>
      <w:r w:rsidRPr="008E40DE">
        <w:rPr>
          <w:rFonts w:eastAsia="Yu Mincho"/>
          <w:sz w:val="28"/>
          <w:szCs w:val="28"/>
        </w:rPr>
        <w:t xml:space="preserve"> </w:t>
      </w:r>
    </w:p>
    <w:p w14:paraId="08D278B3" w14:textId="77777777" w:rsidR="00D4315E" w:rsidRPr="00B02449" w:rsidRDefault="00D4315E" w:rsidP="00456FB4">
      <w:pPr>
        <w:numPr>
          <w:ilvl w:val="0"/>
          <w:numId w:val="6"/>
        </w:numPr>
        <w:jc w:val="both"/>
        <w:rPr>
          <w:rFonts w:eastAsia="Yu Mincho"/>
          <w:b/>
          <w:bCs/>
          <w:sz w:val="28"/>
          <w:szCs w:val="28"/>
        </w:rPr>
      </w:pPr>
      <w:r w:rsidRPr="00B02449">
        <w:rPr>
          <w:rFonts w:eastAsia="Yu Mincho"/>
          <w:b/>
          <w:bCs/>
          <w:i/>
          <w:iCs/>
          <w:sz w:val="28"/>
          <w:szCs w:val="28"/>
        </w:rPr>
        <w:t>Create a specific BDD Scenario where</w:t>
      </w:r>
      <w:r w:rsidRPr="00B02449">
        <w:rPr>
          <w:rFonts w:eastAsia="Yu Mincho"/>
          <w:b/>
          <w:bCs/>
          <w:sz w:val="28"/>
          <w:szCs w:val="28"/>
        </w:rPr>
        <w:t>:</w:t>
      </w:r>
    </w:p>
    <w:tbl>
      <w:tblPr>
        <w:tblW w:w="79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915"/>
      </w:tblGrid>
      <w:tr w:rsidR="00D4315E" w:rsidRPr="00D4315E" w14:paraId="2DFBAF41" w14:textId="77777777" w:rsidTr="004D7C7A">
        <w:trPr>
          <w:trHeight w:val="619"/>
        </w:trPr>
        <w:tc>
          <w:tcPr>
            <w:tcW w:w="79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7E6E6" w:themeFill="background2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6D1CEF" w14:textId="77777777" w:rsidR="00D4315E" w:rsidRPr="00D4315E" w:rsidRDefault="00D4315E" w:rsidP="00456FB4">
            <w:pPr>
              <w:jc w:val="both"/>
              <w:rPr>
                <w:rFonts w:eastAsia="Yu Mincho"/>
                <w:sz w:val="28"/>
                <w:szCs w:val="28"/>
              </w:rPr>
            </w:pPr>
            <w:r w:rsidRPr="00D4315E">
              <w:rPr>
                <w:rFonts w:eastAsia="Yu Mincho"/>
                <w:sz w:val="28"/>
                <w:szCs w:val="28"/>
              </w:rPr>
              <w:t>As a user, I want to verify that the city of Frankfurt is in Germany and that we can return the city’s corresponding latitude and longitude.</w:t>
            </w:r>
          </w:p>
        </w:tc>
      </w:tr>
    </w:tbl>
    <w:p w14:paraId="2B7F0D75" w14:textId="77777777" w:rsidR="00D4315E" w:rsidRPr="00D4315E" w:rsidRDefault="00D4315E" w:rsidP="00456FB4">
      <w:pPr>
        <w:jc w:val="both"/>
        <w:rPr>
          <w:rFonts w:eastAsia="Yu Mincho"/>
          <w:sz w:val="28"/>
          <w:szCs w:val="28"/>
        </w:rPr>
      </w:pPr>
      <w:r w:rsidRPr="00D4315E">
        <w:rPr>
          <w:rFonts w:eastAsia="Yu Mincho"/>
          <w:sz w:val="28"/>
          <w:szCs w:val="28"/>
        </w:rPr>
        <w:t>BDD Scenario</w:t>
      </w:r>
    </w:p>
    <w:p w14:paraId="1D73A85B" w14:textId="4C7AD462" w:rsidR="0007731A" w:rsidRDefault="00E62B21" w:rsidP="0007731A">
      <w:pPr>
        <w:numPr>
          <w:ilvl w:val="0"/>
          <w:numId w:val="4"/>
        </w:numPr>
        <w:jc w:val="both"/>
        <w:rPr>
          <w:rFonts w:eastAsia="Yu Mincho"/>
          <w:sz w:val="28"/>
          <w:szCs w:val="28"/>
        </w:rPr>
      </w:pPr>
      <w:r>
        <w:rPr>
          <w:rFonts w:eastAsia="Yu Mincho"/>
          <w:sz w:val="28"/>
          <w:szCs w:val="28"/>
        </w:rPr>
        <w:t xml:space="preserve">@ </w:t>
      </w:r>
      <w:r w:rsidR="00001F75">
        <w:rPr>
          <w:rFonts w:eastAsia="Yu Mincho"/>
          <w:sz w:val="28"/>
          <w:szCs w:val="28"/>
        </w:rPr>
        <w:t>Given</w:t>
      </w:r>
      <w:r w:rsidR="008E725A">
        <w:rPr>
          <w:rFonts w:eastAsia="Yu Mincho"/>
          <w:sz w:val="28"/>
          <w:szCs w:val="28"/>
        </w:rPr>
        <w:t xml:space="preserve"> </w:t>
      </w:r>
      <w:r w:rsidR="00001F75">
        <w:rPr>
          <w:rFonts w:eastAsia="Yu Mincho"/>
          <w:sz w:val="28"/>
          <w:szCs w:val="28"/>
        </w:rPr>
        <w:t>(“</w:t>
      </w:r>
      <w:r w:rsidR="00D4315E" w:rsidRPr="00D4315E">
        <w:rPr>
          <w:rFonts w:eastAsia="Yu Mincho"/>
          <w:sz w:val="28"/>
          <w:szCs w:val="28"/>
        </w:rPr>
        <w:t xml:space="preserve">Given that a user can </w:t>
      </w:r>
      <w:r w:rsidR="00231604">
        <w:rPr>
          <w:rFonts w:eastAsia="Yu Mincho"/>
          <w:sz w:val="28"/>
          <w:szCs w:val="28"/>
        </w:rPr>
        <w:t>verif</w:t>
      </w:r>
      <w:r w:rsidR="004F381A">
        <w:rPr>
          <w:rFonts w:eastAsia="Yu Mincho"/>
          <w:sz w:val="28"/>
          <w:szCs w:val="28"/>
        </w:rPr>
        <w:t>y that</w:t>
      </w:r>
      <w:r w:rsidR="00D4315E" w:rsidRPr="00D4315E">
        <w:rPr>
          <w:rFonts w:eastAsia="Yu Mincho"/>
          <w:sz w:val="28"/>
          <w:szCs w:val="28"/>
        </w:rPr>
        <w:t xml:space="preserve"> the city</w:t>
      </w:r>
      <w:r w:rsidR="004F381A">
        <w:rPr>
          <w:rFonts w:eastAsia="Yu Mincho"/>
          <w:sz w:val="28"/>
          <w:szCs w:val="28"/>
        </w:rPr>
        <w:t xml:space="preserve"> </w:t>
      </w:r>
      <w:r w:rsidR="00A12A68">
        <w:rPr>
          <w:rFonts w:eastAsia="Yu Mincho"/>
          <w:sz w:val="28"/>
          <w:szCs w:val="28"/>
        </w:rPr>
        <w:t xml:space="preserve">of </w:t>
      </w:r>
      <w:r w:rsidR="004F381A">
        <w:rPr>
          <w:rFonts w:eastAsia="Yu Mincho"/>
          <w:sz w:val="28"/>
          <w:szCs w:val="28"/>
        </w:rPr>
        <w:t>Frank</w:t>
      </w:r>
      <w:r w:rsidR="00FE2136">
        <w:rPr>
          <w:rFonts w:eastAsia="Yu Mincho"/>
          <w:sz w:val="28"/>
          <w:szCs w:val="28"/>
        </w:rPr>
        <w:t>furt is in Germany</w:t>
      </w:r>
      <w:r w:rsidR="00B05B57">
        <w:rPr>
          <w:rFonts w:eastAsia="Yu Mincho"/>
          <w:sz w:val="28"/>
          <w:szCs w:val="28"/>
        </w:rPr>
        <w:t>”).</w:t>
      </w:r>
      <w:r w:rsidR="000A7D83">
        <w:rPr>
          <w:rFonts w:eastAsia="Yu Mincho"/>
          <w:sz w:val="28"/>
          <w:szCs w:val="28"/>
        </w:rPr>
        <w:t xml:space="preserve"> </w:t>
      </w:r>
    </w:p>
    <w:p w14:paraId="0EB94186" w14:textId="1E1A7E7B" w:rsidR="0054001C" w:rsidRPr="0007731A" w:rsidRDefault="002A08DD" w:rsidP="0007731A">
      <w:pPr>
        <w:numPr>
          <w:ilvl w:val="0"/>
          <w:numId w:val="4"/>
        </w:numPr>
        <w:jc w:val="both"/>
        <w:rPr>
          <w:rFonts w:eastAsia="Yu Mincho"/>
          <w:sz w:val="28"/>
          <w:szCs w:val="28"/>
        </w:rPr>
      </w:pPr>
      <w:r>
        <w:rPr>
          <w:rFonts w:eastAsia="Yu Mincho"/>
          <w:sz w:val="28"/>
          <w:szCs w:val="28"/>
        </w:rPr>
        <w:t xml:space="preserve">@Given (“Given </w:t>
      </w:r>
      <w:r w:rsidR="0026797E">
        <w:rPr>
          <w:rFonts w:eastAsia="Yu Mincho"/>
          <w:sz w:val="28"/>
          <w:szCs w:val="28"/>
        </w:rPr>
        <w:t>that we can return the city</w:t>
      </w:r>
      <w:r w:rsidR="00017FE0">
        <w:rPr>
          <w:rFonts w:eastAsia="Yu Mincho"/>
          <w:sz w:val="28"/>
          <w:szCs w:val="28"/>
        </w:rPr>
        <w:t xml:space="preserve">’s corresponding longitude and </w:t>
      </w:r>
      <w:r w:rsidR="00BE3CEF">
        <w:rPr>
          <w:rFonts w:eastAsia="Yu Mincho"/>
          <w:sz w:val="28"/>
          <w:szCs w:val="28"/>
        </w:rPr>
        <w:t>l</w:t>
      </w:r>
      <w:r w:rsidR="006B621D">
        <w:rPr>
          <w:rFonts w:eastAsia="Yu Mincho"/>
          <w:sz w:val="28"/>
          <w:szCs w:val="28"/>
        </w:rPr>
        <w:t>atitude</w:t>
      </w:r>
      <w:r w:rsidR="008E725A">
        <w:rPr>
          <w:rFonts w:eastAsia="Yu Mincho"/>
          <w:sz w:val="28"/>
          <w:szCs w:val="28"/>
        </w:rPr>
        <w:t>”)</w:t>
      </w:r>
      <w:r w:rsidR="006B621D">
        <w:rPr>
          <w:rFonts w:eastAsia="Yu Mincho"/>
          <w:sz w:val="28"/>
          <w:szCs w:val="28"/>
        </w:rPr>
        <w:t>.</w:t>
      </w:r>
      <w:r w:rsidR="00D4315E" w:rsidRPr="00D4315E">
        <w:rPr>
          <w:rFonts w:eastAsia="Yu Mincho"/>
          <w:sz w:val="28"/>
          <w:szCs w:val="28"/>
        </w:rPr>
        <w:t xml:space="preserve"> </w:t>
      </w:r>
    </w:p>
    <w:p w14:paraId="1B1E7245" w14:textId="7972EC81" w:rsidR="00D4315E" w:rsidRPr="00D4315E" w:rsidRDefault="008E725A" w:rsidP="00456FB4">
      <w:pPr>
        <w:numPr>
          <w:ilvl w:val="0"/>
          <w:numId w:val="4"/>
        </w:numPr>
        <w:jc w:val="both"/>
        <w:rPr>
          <w:rFonts w:eastAsia="Yu Mincho"/>
          <w:sz w:val="28"/>
          <w:szCs w:val="28"/>
        </w:rPr>
      </w:pPr>
      <w:r>
        <w:rPr>
          <w:rFonts w:eastAsia="Yu Mincho"/>
          <w:sz w:val="28"/>
          <w:szCs w:val="28"/>
        </w:rPr>
        <w:t>@When</w:t>
      </w:r>
      <w:r w:rsidR="0078402C">
        <w:rPr>
          <w:rFonts w:eastAsia="Yu Mincho"/>
          <w:sz w:val="28"/>
          <w:szCs w:val="28"/>
        </w:rPr>
        <w:t xml:space="preserve"> </w:t>
      </w:r>
      <w:r>
        <w:rPr>
          <w:rFonts w:eastAsia="Yu Mincho"/>
          <w:sz w:val="28"/>
          <w:szCs w:val="28"/>
        </w:rPr>
        <w:t>(“</w:t>
      </w:r>
      <w:r w:rsidR="00D4315E" w:rsidRPr="00D4315E">
        <w:rPr>
          <w:rFonts w:eastAsia="Yu Mincho"/>
          <w:sz w:val="28"/>
          <w:szCs w:val="28"/>
        </w:rPr>
        <w:t>When a user enters</w:t>
      </w:r>
      <w:r w:rsidR="00243BCF">
        <w:rPr>
          <w:rFonts w:eastAsia="Yu Mincho"/>
          <w:sz w:val="28"/>
          <w:szCs w:val="28"/>
        </w:rPr>
        <w:t xml:space="preserve"> </w:t>
      </w:r>
      <w:r w:rsidR="008726D9">
        <w:rPr>
          <w:rFonts w:eastAsia="Yu Mincho"/>
          <w:sz w:val="28"/>
          <w:szCs w:val="28"/>
        </w:rPr>
        <w:t>the city</w:t>
      </w:r>
      <w:r w:rsidR="00D4315E" w:rsidRPr="00D4315E">
        <w:rPr>
          <w:rFonts w:eastAsia="Yu Mincho"/>
          <w:sz w:val="28"/>
          <w:szCs w:val="28"/>
        </w:rPr>
        <w:t xml:space="preserve"> Frankfurt</w:t>
      </w:r>
      <w:r w:rsidR="00381242">
        <w:rPr>
          <w:rFonts w:eastAsia="Yu Mincho"/>
          <w:sz w:val="28"/>
          <w:szCs w:val="28"/>
        </w:rPr>
        <w:t xml:space="preserve"> after network on the API link and </w:t>
      </w:r>
      <w:r w:rsidR="00294FC0">
        <w:rPr>
          <w:rFonts w:eastAsia="Yu Mincho"/>
          <w:sz w:val="28"/>
          <w:szCs w:val="28"/>
        </w:rPr>
        <w:t>click</w:t>
      </w:r>
      <w:r w:rsidR="00FD644A">
        <w:rPr>
          <w:rFonts w:eastAsia="Yu Mincho"/>
          <w:sz w:val="28"/>
          <w:szCs w:val="28"/>
        </w:rPr>
        <w:t>s</w:t>
      </w:r>
      <w:r w:rsidR="00294FC0">
        <w:rPr>
          <w:rFonts w:eastAsia="Yu Mincho"/>
          <w:sz w:val="28"/>
          <w:szCs w:val="28"/>
        </w:rPr>
        <w:t xml:space="preserve"> to </w:t>
      </w:r>
      <w:r w:rsidR="00381242">
        <w:rPr>
          <w:rFonts w:eastAsia="Yu Mincho"/>
          <w:sz w:val="28"/>
          <w:szCs w:val="28"/>
        </w:rPr>
        <w:t>se</w:t>
      </w:r>
      <w:r w:rsidR="00755477">
        <w:rPr>
          <w:rFonts w:eastAsia="Yu Mincho"/>
          <w:sz w:val="28"/>
          <w:szCs w:val="28"/>
        </w:rPr>
        <w:t>arch</w:t>
      </w:r>
      <w:r w:rsidR="000E6DDE">
        <w:rPr>
          <w:rFonts w:eastAsia="Yu Mincho"/>
          <w:sz w:val="28"/>
          <w:szCs w:val="28"/>
        </w:rPr>
        <w:t>”)</w:t>
      </w:r>
    </w:p>
    <w:p w14:paraId="22D92E31" w14:textId="71578505" w:rsidR="00EA0E69" w:rsidRDefault="000E6DDE" w:rsidP="00456FB4">
      <w:pPr>
        <w:numPr>
          <w:ilvl w:val="0"/>
          <w:numId w:val="4"/>
        </w:numPr>
        <w:jc w:val="both"/>
        <w:rPr>
          <w:rFonts w:eastAsia="Yu Mincho"/>
          <w:sz w:val="28"/>
          <w:szCs w:val="28"/>
        </w:rPr>
      </w:pPr>
      <w:r>
        <w:rPr>
          <w:rFonts w:eastAsia="Yu Mincho"/>
          <w:sz w:val="28"/>
          <w:szCs w:val="28"/>
        </w:rPr>
        <w:t>@</w:t>
      </w:r>
      <w:r w:rsidR="00D4315E" w:rsidRPr="00D4315E">
        <w:rPr>
          <w:rFonts w:eastAsia="Yu Mincho"/>
          <w:sz w:val="28"/>
          <w:szCs w:val="28"/>
        </w:rPr>
        <w:t xml:space="preserve">Then </w:t>
      </w:r>
      <w:r w:rsidR="000669A9">
        <w:rPr>
          <w:rFonts w:eastAsia="Yu Mincho"/>
          <w:sz w:val="28"/>
          <w:szCs w:val="28"/>
        </w:rPr>
        <w:t>(“The</w:t>
      </w:r>
      <w:r w:rsidR="006B60A2">
        <w:rPr>
          <w:rFonts w:eastAsia="Yu Mincho"/>
          <w:sz w:val="28"/>
          <w:szCs w:val="28"/>
        </w:rPr>
        <w:t>n</w:t>
      </w:r>
      <w:r w:rsidR="000669A9">
        <w:rPr>
          <w:rFonts w:eastAsia="Yu Mincho"/>
          <w:sz w:val="28"/>
          <w:szCs w:val="28"/>
        </w:rPr>
        <w:t xml:space="preserve"> </w:t>
      </w:r>
      <w:r w:rsidR="00D4315E" w:rsidRPr="00D4315E">
        <w:rPr>
          <w:rFonts w:eastAsia="Yu Mincho"/>
          <w:sz w:val="28"/>
          <w:szCs w:val="28"/>
        </w:rPr>
        <w:t>the</w:t>
      </w:r>
      <w:r w:rsidR="00294FC0">
        <w:rPr>
          <w:rFonts w:eastAsia="Yu Mincho"/>
          <w:sz w:val="28"/>
          <w:szCs w:val="28"/>
        </w:rPr>
        <w:t xml:space="preserve"> location</w:t>
      </w:r>
      <w:r w:rsidR="00D60CCD">
        <w:rPr>
          <w:rFonts w:eastAsia="Yu Mincho"/>
          <w:sz w:val="28"/>
          <w:szCs w:val="28"/>
        </w:rPr>
        <w:t xml:space="preserve"> of </w:t>
      </w:r>
      <w:r w:rsidR="00FD644A">
        <w:rPr>
          <w:rFonts w:eastAsia="Yu Mincho"/>
          <w:sz w:val="28"/>
          <w:szCs w:val="28"/>
        </w:rPr>
        <w:t xml:space="preserve">the </w:t>
      </w:r>
      <w:r w:rsidR="00D60CCD">
        <w:rPr>
          <w:rFonts w:eastAsia="Yu Mincho"/>
          <w:sz w:val="28"/>
          <w:szCs w:val="28"/>
        </w:rPr>
        <w:t>city</w:t>
      </w:r>
      <w:r w:rsidR="00D4315E" w:rsidRPr="00D4315E">
        <w:rPr>
          <w:rFonts w:eastAsia="Yu Mincho"/>
          <w:sz w:val="28"/>
          <w:szCs w:val="28"/>
        </w:rPr>
        <w:t xml:space="preserve"> Frankfurt appears, </w:t>
      </w:r>
      <w:r w:rsidR="00276CD1">
        <w:rPr>
          <w:rFonts w:eastAsia="Yu Mincho"/>
          <w:sz w:val="28"/>
          <w:szCs w:val="28"/>
        </w:rPr>
        <w:t>with</w:t>
      </w:r>
      <w:r w:rsidR="00D4315E" w:rsidRPr="00D4315E">
        <w:rPr>
          <w:rFonts w:eastAsia="Yu Mincho"/>
          <w:sz w:val="28"/>
          <w:szCs w:val="28"/>
        </w:rPr>
        <w:t xml:space="preserve"> Germany</w:t>
      </w:r>
      <w:r w:rsidR="00276CD1">
        <w:rPr>
          <w:rFonts w:eastAsia="Yu Mincho"/>
          <w:sz w:val="28"/>
          <w:szCs w:val="28"/>
        </w:rPr>
        <w:t xml:space="preserve"> as the corresponding </w:t>
      </w:r>
      <w:r w:rsidR="001A1D34">
        <w:rPr>
          <w:rFonts w:eastAsia="Yu Mincho"/>
          <w:sz w:val="28"/>
          <w:szCs w:val="28"/>
        </w:rPr>
        <w:t>country</w:t>
      </w:r>
      <w:r w:rsidR="007933BE">
        <w:rPr>
          <w:rFonts w:eastAsia="Yu Mincho"/>
          <w:sz w:val="28"/>
          <w:szCs w:val="28"/>
        </w:rPr>
        <w:t>”)</w:t>
      </w:r>
    </w:p>
    <w:p w14:paraId="7A127164" w14:textId="2B1DA000" w:rsidR="00D4315E" w:rsidRPr="00D4315E" w:rsidRDefault="00D82053" w:rsidP="00456FB4">
      <w:pPr>
        <w:numPr>
          <w:ilvl w:val="0"/>
          <w:numId w:val="4"/>
        </w:numPr>
        <w:jc w:val="both"/>
        <w:rPr>
          <w:rFonts w:eastAsia="Yu Mincho"/>
          <w:sz w:val="28"/>
          <w:szCs w:val="28"/>
        </w:rPr>
      </w:pPr>
      <w:r>
        <w:rPr>
          <w:rFonts w:eastAsia="Yu Mincho"/>
          <w:sz w:val="28"/>
          <w:szCs w:val="28"/>
        </w:rPr>
        <w:t>@</w:t>
      </w:r>
      <w:r w:rsidR="00C94DBB">
        <w:rPr>
          <w:rFonts w:eastAsia="Yu Mincho"/>
          <w:sz w:val="28"/>
          <w:szCs w:val="28"/>
        </w:rPr>
        <w:t>And (</w:t>
      </w:r>
      <w:r>
        <w:rPr>
          <w:rFonts w:eastAsia="Yu Mincho"/>
          <w:sz w:val="28"/>
          <w:szCs w:val="28"/>
        </w:rPr>
        <w:t>“</w:t>
      </w:r>
      <w:r w:rsidR="001A1D34">
        <w:rPr>
          <w:rFonts w:eastAsia="Yu Mincho"/>
          <w:sz w:val="28"/>
          <w:szCs w:val="28"/>
        </w:rPr>
        <w:t>and</w:t>
      </w:r>
      <w:r w:rsidR="00072A91">
        <w:rPr>
          <w:rFonts w:eastAsia="Yu Mincho"/>
          <w:sz w:val="28"/>
          <w:szCs w:val="28"/>
        </w:rPr>
        <w:t xml:space="preserve"> </w:t>
      </w:r>
      <w:r w:rsidR="00654EFF">
        <w:rPr>
          <w:rFonts w:eastAsia="Yu Mincho"/>
          <w:sz w:val="28"/>
          <w:szCs w:val="28"/>
        </w:rPr>
        <w:t>the city’s</w:t>
      </w:r>
      <w:r w:rsidR="00D4315E" w:rsidRPr="00D4315E">
        <w:rPr>
          <w:rFonts w:eastAsia="Yu Mincho"/>
          <w:sz w:val="28"/>
          <w:szCs w:val="28"/>
        </w:rPr>
        <w:t xml:space="preserve"> corresponding latitude and longitude</w:t>
      </w:r>
      <w:r w:rsidR="00E92048">
        <w:rPr>
          <w:rFonts w:eastAsia="Yu Mincho"/>
          <w:sz w:val="28"/>
          <w:szCs w:val="28"/>
        </w:rPr>
        <w:t xml:space="preserve"> appears</w:t>
      </w:r>
      <w:r w:rsidR="00242BD5">
        <w:rPr>
          <w:rFonts w:eastAsia="Yu Mincho"/>
          <w:sz w:val="28"/>
          <w:szCs w:val="28"/>
        </w:rPr>
        <w:t>”)</w:t>
      </w:r>
      <w:r w:rsidR="00D4315E" w:rsidRPr="00D4315E">
        <w:rPr>
          <w:rFonts w:eastAsia="Yu Mincho"/>
          <w:sz w:val="28"/>
          <w:szCs w:val="28"/>
        </w:rPr>
        <w:t>.</w:t>
      </w:r>
    </w:p>
    <w:p w14:paraId="30950F9A" w14:textId="3B683BE9" w:rsidR="00D4315E" w:rsidRDefault="006B60A2" w:rsidP="00456FB4">
      <w:pPr>
        <w:numPr>
          <w:ilvl w:val="0"/>
          <w:numId w:val="4"/>
        </w:numPr>
        <w:jc w:val="both"/>
        <w:rPr>
          <w:rFonts w:eastAsia="Yu Mincho"/>
          <w:sz w:val="28"/>
          <w:szCs w:val="28"/>
        </w:rPr>
      </w:pPr>
      <w:r>
        <w:rPr>
          <w:rFonts w:eastAsia="Yu Mincho"/>
          <w:sz w:val="28"/>
          <w:szCs w:val="28"/>
        </w:rPr>
        <w:t>@</w:t>
      </w:r>
      <w:r w:rsidR="00D4315E" w:rsidRPr="00D4315E">
        <w:rPr>
          <w:rFonts w:eastAsia="Yu Mincho"/>
          <w:sz w:val="28"/>
          <w:szCs w:val="28"/>
        </w:rPr>
        <w:t>And</w:t>
      </w:r>
      <w:r w:rsidR="00E17B0C">
        <w:rPr>
          <w:rFonts w:eastAsia="Yu Mincho"/>
          <w:sz w:val="28"/>
          <w:szCs w:val="28"/>
        </w:rPr>
        <w:t xml:space="preserve"> </w:t>
      </w:r>
      <w:r w:rsidR="00363A5A">
        <w:rPr>
          <w:rFonts w:eastAsia="Yu Mincho"/>
          <w:sz w:val="28"/>
          <w:szCs w:val="28"/>
        </w:rPr>
        <w:t>(“</w:t>
      </w:r>
      <w:r w:rsidR="00E17B0C">
        <w:rPr>
          <w:rFonts w:eastAsia="Yu Mincho"/>
          <w:sz w:val="28"/>
          <w:szCs w:val="28"/>
        </w:rPr>
        <w:t xml:space="preserve">the company name </w:t>
      </w:r>
      <w:r w:rsidR="00CE4485">
        <w:rPr>
          <w:rFonts w:eastAsia="Yu Mincho"/>
          <w:sz w:val="28"/>
          <w:szCs w:val="28"/>
        </w:rPr>
        <w:t xml:space="preserve">with the </w:t>
      </w:r>
      <w:r w:rsidR="00EB6A8B">
        <w:rPr>
          <w:rFonts w:eastAsia="Yu Mincho"/>
          <w:sz w:val="28"/>
          <w:szCs w:val="28"/>
        </w:rPr>
        <w:t xml:space="preserve">file </w:t>
      </w:r>
      <w:r w:rsidR="00CE4485">
        <w:rPr>
          <w:rFonts w:eastAsia="Yu Mincho"/>
          <w:sz w:val="28"/>
          <w:szCs w:val="28"/>
        </w:rPr>
        <w:t xml:space="preserve">reference </w:t>
      </w:r>
      <w:r w:rsidR="00631C1A">
        <w:rPr>
          <w:rFonts w:eastAsia="Yu Mincho"/>
          <w:sz w:val="28"/>
          <w:szCs w:val="28"/>
        </w:rPr>
        <w:t>and it</w:t>
      </w:r>
      <w:r w:rsidR="008B36EE">
        <w:rPr>
          <w:rFonts w:eastAsia="Yu Mincho"/>
          <w:sz w:val="28"/>
          <w:szCs w:val="28"/>
        </w:rPr>
        <w:t>s’</w:t>
      </w:r>
      <w:r w:rsidR="00D9117D">
        <w:rPr>
          <w:rFonts w:eastAsia="Yu Mincho"/>
          <w:sz w:val="28"/>
          <w:szCs w:val="28"/>
        </w:rPr>
        <w:t xml:space="preserve"> ID </w:t>
      </w:r>
      <w:r w:rsidR="008B36EE" w:rsidRPr="00D4315E">
        <w:rPr>
          <w:rFonts w:eastAsia="Yu Mincho"/>
          <w:sz w:val="28"/>
          <w:szCs w:val="28"/>
        </w:rPr>
        <w:t>appears</w:t>
      </w:r>
      <w:r w:rsidR="00C94DBB">
        <w:rPr>
          <w:rFonts w:eastAsia="Yu Mincho"/>
          <w:sz w:val="28"/>
          <w:szCs w:val="28"/>
        </w:rPr>
        <w:t>”)</w:t>
      </w:r>
      <w:r w:rsidR="00D4315E" w:rsidRPr="00D4315E">
        <w:rPr>
          <w:rFonts w:eastAsia="Yu Mincho"/>
          <w:sz w:val="28"/>
          <w:szCs w:val="28"/>
        </w:rPr>
        <w:t>.</w:t>
      </w:r>
    </w:p>
    <w:p w14:paraId="15AFF2EF" w14:textId="6BDAA48F" w:rsidR="00245024" w:rsidRDefault="00A46973" w:rsidP="00456FB4">
      <w:pPr>
        <w:numPr>
          <w:ilvl w:val="0"/>
          <w:numId w:val="4"/>
        </w:numPr>
        <w:jc w:val="both"/>
        <w:rPr>
          <w:rFonts w:eastAsia="Yu Mincho"/>
          <w:sz w:val="28"/>
          <w:szCs w:val="28"/>
        </w:rPr>
      </w:pPr>
      <w:r>
        <w:rPr>
          <w:rFonts w:eastAsia="Yu Mincho"/>
          <w:sz w:val="28"/>
          <w:szCs w:val="28"/>
        </w:rPr>
        <w:t>@</w:t>
      </w:r>
      <w:r w:rsidR="00C94DBB">
        <w:rPr>
          <w:rFonts w:eastAsia="Yu Mincho"/>
          <w:sz w:val="28"/>
          <w:szCs w:val="28"/>
        </w:rPr>
        <w:t>And (</w:t>
      </w:r>
      <w:r w:rsidR="00363A5A">
        <w:rPr>
          <w:rFonts w:eastAsia="Yu Mincho"/>
          <w:sz w:val="28"/>
          <w:szCs w:val="28"/>
        </w:rPr>
        <w:t>“</w:t>
      </w:r>
      <w:r w:rsidR="00271584">
        <w:rPr>
          <w:rFonts w:eastAsia="Yu Mincho"/>
          <w:sz w:val="28"/>
          <w:szCs w:val="28"/>
        </w:rPr>
        <w:t>the name of Station</w:t>
      </w:r>
      <w:r w:rsidR="00363A5A">
        <w:rPr>
          <w:rFonts w:eastAsia="Yu Mincho"/>
          <w:sz w:val="28"/>
          <w:szCs w:val="28"/>
        </w:rPr>
        <w:t xml:space="preserve"> displayed”)</w:t>
      </w:r>
    </w:p>
    <w:p w14:paraId="4A40E05F" w14:textId="25AE3AA5" w:rsidR="002F2CE6" w:rsidRPr="00B02449" w:rsidRDefault="00E84725" w:rsidP="00456FB4">
      <w:pPr>
        <w:pStyle w:val="ListParagraph"/>
        <w:numPr>
          <w:ilvl w:val="0"/>
          <w:numId w:val="6"/>
        </w:numPr>
        <w:jc w:val="both"/>
        <w:rPr>
          <w:rFonts w:eastAsia="Yu Mincho"/>
          <w:b/>
          <w:bCs/>
          <w:i/>
          <w:iCs/>
          <w:sz w:val="28"/>
          <w:szCs w:val="28"/>
        </w:rPr>
      </w:pPr>
      <w:r w:rsidRPr="00B02449">
        <w:rPr>
          <w:rFonts w:eastAsia="Yu Mincho"/>
          <w:b/>
          <w:bCs/>
          <w:i/>
          <w:iCs/>
          <w:sz w:val="28"/>
          <w:szCs w:val="28"/>
        </w:rPr>
        <w:t>Create a Java Steps Definition for Step 3.</w:t>
      </w:r>
    </w:p>
    <w:p w14:paraId="019E242D" w14:textId="77777777" w:rsidR="002F2CE6" w:rsidRPr="002F2CE6" w:rsidRDefault="002F2CE6" w:rsidP="00456FB4">
      <w:pPr>
        <w:jc w:val="both"/>
        <w:rPr>
          <w:rFonts w:eastAsia="Yu Mincho"/>
          <w:sz w:val="28"/>
          <w:szCs w:val="28"/>
        </w:rPr>
      </w:pPr>
      <w:r w:rsidRPr="002F2CE6">
        <w:rPr>
          <w:rFonts w:eastAsia="Yu Mincho"/>
          <w:sz w:val="28"/>
          <w:szCs w:val="28"/>
        </w:rPr>
        <w:t>"company": [</w:t>
      </w:r>
    </w:p>
    <w:p w14:paraId="2ADE8B72" w14:textId="77777777" w:rsidR="002F2CE6" w:rsidRPr="002F2CE6" w:rsidRDefault="002F2CE6" w:rsidP="00456FB4">
      <w:pPr>
        <w:jc w:val="both"/>
        <w:rPr>
          <w:rFonts w:eastAsia="Yu Mincho"/>
          <w:sz w:val="28"/>
          <w:szCs w:val="28"/>
        </w:rPr>
      </w:pPr>
      <w:r w:rsidRPr="002F2CE6">
        <w:rPr>
          <w:rFonts w:eastAsia="Yu Mincho"/>
          <w:sz w:val="28"/>
          <w:szCs w:val="28"/>
        </w:rPr>
        <w:t>                "Nextbike GmbH"</w:t>
      </w:r>
    </w:p>
    <w:p w14:paraId="369857A0" w14:textId="77777777" w:rsidR="002F2CE6" w:rsidRPr="002F2CE6" w:rsidRDefault="002F2CE6" w:rsidP="00456FB4">
      <w:pPr>
        <w:jc w:val="both"/>
        <w:rPr>
          <w:rFonts w:eastAsia="Yu Mincho"/>
          <w:sz w:val="28"/>
          <w:szCs w:val="28"/>
        </w:rPr>
      </w:pPr>
      <w:r w:rsidRPr="002F2CE6">
        <w:rPr>
          <w:rFonts w:eastAsia="Yu Mincho"/>
          <w:sz w:val="28"/>
          <w:szCs w:val="28"/>
        </w:rPr>
        <w:t>            ],</w:t>
      </w:r>
    </w:p>
    <w:p w14:paraId="0D6677D9" w14:textId="77777777" w:rsidR="002F2CE6" w:rsidRPr="002F2CE6" w:rsidRDefault="002F2CE6" w:rsidP="00456FB4">
      <w:pPr>
        <w:jc w:val="both"/>
        <w:rPr>
          <w:rFonts w:eastAsia="Yu Mincho"/>
          <w:sz w:val="28"/>
          <w:szCs w:val="28"/>
        </w:rPr>
      </w:pPr>
      <w:r w:rsidRPr="002F2CE6">
        <w:rPr>
          <w:rFonts w:eastAsia="Yu Mincho"/>
          <w:sz w:val="28"/>
          <w:szCs w:val="28"/>
        </w:rPr>
        <w:t>            "href": "/v2/networks/visa-frankfurt",</w:t>
      </w:r>
    </w:p>
    <w:p w14:paraId="2F106C0B" w14:textId="77777777" w:rsidR="002F2CE6" w:rsidRPr="002F2CE6" w:rsidRDefault="002F2CE6" w:rsidP="00456FB4">
      <w:pPr>
        <w:jc w:val="both"/>
        <w:rPr>
          <w:rFonts w:eastAsia="Yu Mincho"/>
          <w:sz w:val="28"/>
          <w:szCs w:val="28"/>
        </w:rPr>
      </w:pPr>
      <w:r w:rsidRPr="002F2CE6">
        <w:rPr>
          <w:rFonts w:eastAsia="Yu Mincho"/>
          <w:sz w:val="28"/>
          <w:szCs w:val="28"/>
        </w:rPr>
        <w:t>            "id": "visa-frankfurt",</w:t>
      </w:r>
    </w:p>
    <w:p w14:paraId="240D9BEB" w14:textId="77777777" w:rsidR="002F2CE6" w:rsidRPr="002F2CE6" w:rsidRDefault="002F2CE6" w:rsidP="00456FB4">
      <w:pPr>
        <w:jc w:val="both"/>
        <w:rPr>
          <w:rFonts w:eastAsia="Yu Mincho"/>
          <w:sz w:val="28"/>
          <w:szCs w:val="28"/>
        </w:rPr>
      </w:pPr>
      <w:r w:rsidRPr="002F2CE6">
        <w:rPr>
          <w:rFonts w:eastAsia="Yu Mincho"/>
          <w:sz w:val="28"/>
          <w:szCs w:val="28"/>
        </w:rPr>
        <w:t>            "location": {</w:t>
      </w:r>
    </w:p>
    <w:p w14:paraId="39234982" w14:textId="77777777" w:rsidR="002F2CE6" w:rsidRPr="002F2CE6" w:rsidRDefault="002F2CE6" w:rsidP="00456FB4">
      <w:pPr>
        <w:jc w:val="both"/>
        <w:rPr>
          <w:rFonts w:eastAsia="Yu Mincho"/>
          <w:sz w:val="28"/>
          <w:szCs w:val="28"/>
        </w:rPr>
      </w:pPr>
      <w:r w:rsidRPr="002F2CE6">
        <w:rPr>
          <w:rFonts w:eastAsia="Yu Mincho"/>
          <w:sz w:val="28"/>
          <w:szCs w:val="28"/>
        </w:rPr>
        <w:t>                "city": "Frankfurt",</w:t>
      </w:r>
    </w:p>
    <w:p w14:paraId="19C7D07A" w14:textId="77777777" w:rsidR="002F2CE6" w:rsidRPr="002F2CE6" w:rsidRDefault="002F2CE6" w:rsidP="00456FB4">
      <w:pPr>
        <w:jc w:val="both"/>
        <w:rPr>
          <w:rFonts w:eastAsia="Yu Mincho"/>
          <w:sz w:val="28"/>
          <w:szCs w:val="28"/>
        </w:rPr>
      </w:pPr>
      <w:r w:rsidRPr="002F2CE6">
        <w:rPr>
          <w:rFonts w:eastAsia="Yu Mincho"/>
          <w:sz w:val="28"/>
          <w:szCs w:val="28"/>
        </w:rPr>
        <w:t>                "country": "DE",</w:t>
      </w:r>
    </w:p>
    <w:p w14:paraId="2195A067" w14:textId="77777777" w:rsidR="002F2CE6" w:rsidRPr="002F2CE6" w:rsidRDefault="002F2CE6" w:rsidP="00456FB4">
      <w:pPr>
        <w:jc w:val="both"/>
        <w:rPr>
          <w:rFonts w:eastAsia="Yu Mincho"/>
          <w:sz w:val="28"/>
          <w:szCs w:val="28"/>
        </w:rPr>
      </w:pPr>
      <w:r w:rsidRPr="002F2CE6">
        <w:rPr>
          <w:rFonts w:eastAsia="Yu Mincho"/>
          <w:sz w:val="28"/>
          <w:szCs w:val="28"/>
        </w:rPr>
        <w:lastRenderedPageBreak/>
        <w:t>                "latitude": 50.1072,</w:t>
      </w:r>
    </w:p>
    <w:p w14:paraId="04375F38" w14:textId="77777777" w:rsidR="002F2CE6" w:rsidRPr="002F2CE6" w:rsidRDefault="002F2CE6" w:rsidP="00456FB4">
      <w:pPr>
        <w:jc w:val="both"/>
        <w:rPr>
          <w:rFonts w:eastAsia="Yu Mincho"/>
          <w:sz w:val="28"/>
          <w:szCs w:val="28"/>
        </w:rPr>
      </w:pPr>
      <w:r w:rsidRPr="002F2CE6">
        <w:rPr>
          <w:rFonts w:eastAsia="Yu Mincho"/>
          <w:sz w:val="28"/>
          <w:szCs w:val="28"/>
        </w:rPr>
        <w:t>                "longitude": 8.66375</w:t>
      </w:r>
    </w:p>
    <w:p w14:paraId="5B4CABFA" w14:textId="77777777" w:rsidR="002F2CE6" w:rsidRPr="002F2CE6" w:rsidRDefault="002F2CE6" w:rsidP="00456FB4">
      <w:pPr>
        <w:jc w:val="both"/>
        <w:rPr>
          <w:rFonts w:eastAsia="Yu Mincho"/>
          <w:sz w:val="28"/>
          <w:szCs w:val="28"/>
        </w:rPr>
      </w:pPr>
      <w:r w:rsidRPr="002F2CE6">
        <w:rPr>
          <w:rFonts w:eastAsia="Yu Mincho"/>
          <w:sz w:val="28"/>
          <w:szCs w:val="28"/>
        </w:rPr>
        <w:t>            },</w:t>
      </w:r>
    </w:p>
    <w:p w14:paraId="276E7E59" w14:textId="77777777" w:rsidR="002F2CE6" w:rsidRPr="002F2CE6" w:rsidRDefault="002F2CE6" w:rsidP="00456FB4">
      <w:pPr>
        <w:jc w:val="both"/>
        <w:rPr>
          <w:rFonts w:eastAsia="Yu Mincho"/>
          <w:sz w:val="28"/>
          <w:szCs w:val="28"/>
        </w:rPr>
      </w:pPr>
      <w:r w:rsidRPr="002F2CE6">
        <w:rPr>
          <w:rFonts w:eastAsia="Yu Mincho"/>
          <w:sz w:val="28"/>
          <w:szCs w:val="28"/>
        </w:rPr>
        <w:t>            "name": "VISA"</w:t>
      </w:r>
    </w:p>
    <w:p w14:paraId="752F5AFE" w14:textId="7EBDA02D" w:rsidR="002F2CE6" w:rsidRPr="005E2887" w:rsidRDefault="00347F22" w:rsidP="00456FB4">
      <w:pPr>
        <w:pStyle w:val="ListParagraph"/>
        <w:numPr>
          <w:ilvl w:val="0"/>
          <w:numId w:val="6"/>
        </w:numPr>
        <w:jc w:val="both"/>
        <w:rPr>
          <w:rFonts w:eastAsia="Yu Mincho"/>
          <w:sz w:val="28"/>
          <w:szCs w:val="28"/>
        </w:rPr>
      </w:pPr>
      <w:r w:rsidRPr="005E2887">
        <w:rPr>
          <w:rFonts w:eastAsia="Calibri" w:cs="Times New Roman"/>
          <w:sz w:val="28"/>
          <w:szCs w:val="28"/>
        </w:rPr>
        <w:t>Please provide your Git link location</w:t>
      </w:r>
      <w:r w:rsidR="002F2CE6" w:rsidRPr="005E2887">
        <w:rPr>
          <w:rFonts w:eastAsia="Yu Mincho"/>
          <w:sz w:val="28"/>
          <w:szCs w:val="28"/>
        </w:rPr>
        <w:t> </w:t>
      </w:r>
    </w:p>
    <w:p w14:paraId="5BE411E5" w14:textId="0A15D75D" w:rsidR="005E2887" w:rsidRPr="005E2887" w:rsidRDefault="005E2887" w:rsidP="00456FB4">
      <w:pPr>
        <w:jc w:val="both"/>
        <w:rPr>
          <w:rFonts w:eastAsia="Yu Mincho"/>
          <w:sz w:val="28"/>
          <w:szCs w:val="28"/>
        </w:rPr>
      </w:pPr>
      <w:r w:rsidRPr="005E2887">
        <w:rPr>
          <w:rFonts w:eastAsia="Yu Mincho"/>
          <w:sz w:val="28"/>
          <w:szCs w:val="28"/>
        </w:rPr>
        <w:t>https://github.com/Voman68/API--Citybik-Testing.git</w:t>
      </w:r>
    </w:p>
    <w:p w14:paraId="201CEF56" w14:textId="4F1FCE3D" w:rsidR="002F2CE6" w:rsidRPr="002F2CE6" w:rsidRDefault="002F2CE6" w:rsidP="00456FB4">
      <w:pPr>
        <w:jc w:val="both"/>
        <w:rPr>
          <w:rFonts w:eastAsia="Yu Mincho"/>
          <w:sz w:val="28"/>
          <w:szCs w:val="28"/>
        </w:rPr>
      </w:pPr>
      <w:r w:rsidRPr="002F2CE6">
        <w:rPr>
          <w:rFonts w:eastAsia="Yu Mincho"/>
          <w:sz w:val="28"/>
          <w:szCs w:val="28"/>
        </w:rPr>
        <w:t>           </w:t>
      </w:r>
    </w:p>
    <w:p w14:paraId="144A50AD" w14:textId="77777777" w:rsidR="002F2CE6" w:rsidRPr="002F2CE6" w:rsidRDefault="002F2CE6" w:rsidP="00456FB4">
      <w:pPr>
        <w:jc w:val="both"/>
        <w:rPr>
          <w:rFonts w:eastAsia="Yu Mincho"/>
          <w:sz w:val="28"/>
          <w:szCs w:val="28"/>
        </w:rPr>
      </w:pPr>
    </w:p>
    <w:p w14:paraId="0E138BA3" w14:textId="77777777" w:rsidR="00E84725" w:rsidRPr="00D4315E" w:rsidRDefault="00E84725" w:rsidP="00456FB4">
      <w:pPr>
        <w:jc w:val="both"/>
        <w:rPr>
          <w:rFonts w:eastAsia="Yu Mincho"/>
          <w:sz w:val="28"/>
          <w:szCs w:val="28"/>
        </w:rPr>
      </w:pPr>
    </w:p>
    <w:p w14:paraId="61844D9A" w14:textId="77777777" w:rsidR="00D4315E" w:rsidRPr="00D4315E" w:rsidRDefault="00D4315E" w:rsidP="00D4315E">
      <w:pPr>
        <w:rPr>
          <w:rFonts w:eastAsia="Yu Mincho"/>
          <w:sz w:val="28"/>
          <w:szCs w:val="28"/>
        </w:rPr>
      </w:pPr>
    </w:p>
    <w:p w14:paraId="4595E009" w14:textId="77777777" w:rsidR="00342977" w:rsidRPr="00D4315E" w:rsidRDefault="00342977" w:rsidP="00D4315E">
      <w:pPr>
        <w:rPr>
          <w:rFonts w:eastAsia="Yu Mincho"/>
          <w:sz w:val="28"/>
          <w:szCs w:val="28"/>
        </w:rPr>
      </w:pPr>
    </w:p>
    <w:p w14:paraId="267FED58" w14:textId="77777777" w:rsidR="0081192B" w:rsidRPr="00C31F4B" w:rsidRDefault="0081192B" w:rsidP="00C31F4B">
      <w:pPr>
        <w:rPr>
          <w:rFonts w:eastAsia="Yu Mincho"/>
          <w:sz w:val="28"/>
          <w:szCs w:val="28"/>
        </w:rPr>
      </w:pPr>
    </w:p>
    <w:sectPr w:rsidR="0081192B" w:rsidRPr="00C31F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D2040"/>
    <w:multiLevelType w:val="hybridMultilevel"/>
    <w:tmpl w:val="87EE4290"/>
    <w:lvl w:ilvl="0" w:tplc="9BEADF20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B37620"/>
    <w:multiLevelType w:val="hybridMultilevel"/>
    <w:tmpl w:val="A2C4D4A6"/>
    <w:lvl w:ilvl="0" w:tplc="E5BA9D86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D5453B"/>
    <w:multiLevelType w:val="hybridMultilevel"/>
    <w:tmpl w:val="4A6699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E500AC"/>
    <w:multiLevelType w:val="multilevel"/>
    <w:tmpl w:val="07F6D89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364612B"/>
    <w:multiLevelType w:val="multilevel"/>
    <w:tmpl w:val="DBFCD0DA"/>
    <w:lvl w:ilvl="0">
      <w:start w:val="2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120" w:hanging="360"/>
      </w:pPr>
    </w:lvl>
  </w:abstractNum>
  <w:abstractNum w:abstractNumId="5" w15:restartNumberingAfterBreak="0">
    <w:nsid w:val="2C5E4056"/>
    <w:multiLevelType w:val="hybridMultilevel"/>
    <w:tmpl w:val="AD0884E6"/>
    <w:lvl w:ilvl="0" w:tplc="65D878EA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3A61968"/>
    <w:multiLevelType w:val="hybridMultilevel"/>
    <w:tmpl w:val="CA9A1FA6"/>
    <w:lvl w:ilvl="0" w:tplc="9EA8063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652D96"/>
    <w:multiLevelType w:val="hybridMultilevel"/>
    <w:tmpl w:val="1FDA38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0A15DD"/>
    <w:multiLevelType w:val="multilevel"/>
    <w:tmpl w:val="E47CFF22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120" w:hanging="360"/>
      </w:pPr>
    </w:lvl>
  </w:abstractNum>
  <w:abstractNum w:abstractNumId="9" w15:restartNumberingAfterBreak="0">
    <w:nsid w:val="40151C41"/>
    <w:multiLevelType w:val="hybridMultilevel"/>
    <w:tmpl w:val="52829B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2A13C0"/>
    <w:multiLevelType w:val="hybridMultilevel"/>
    <w:tmpl w:val="C4DA5DA4"/>
    <w:lvl w:ilvl="0" w:tplc="65D878EA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F91109D"/>
    <w:multiLevelType w:val="hybridMultilevel"/>
    <w:tmpl w:val="E0DA86F0"/>
    <w:lvl w:ilvl="0" w:tplc="65D878EA">
      <w:start w:val="1"/>
      <w:numFmt w:val="lowerLetter"/>
      <w:lvlText w:val="%1)"/>
      <w:lvlJc w:val="left"/>
      <w:pPr>
        <w:ind w:left="360" w:hanging="360"/>
      </w:pPr>
    </w:lvl>
    <w:lvl w:ilvl="1" w:tplc="257E9566" w:tentative="1">
      <w:start w:val="1"/>
      <w:numFmt w:val="lowerLetter"/>
      <w:lvlText w:val="%2."/>
      <w:lvlJc w:val="left"/>
      <w:pPr>
        <w:ind w:left="1080" w:hanging="360"/>
      </w:pPr>
    </w:lvl>
    <w:lvl w:ilvl="2" w:tplc="06E60DFE" w:tentative="1">
      <w:start w:val="1"/>
      <w:numFmt w:val="lowerRoman"/>
      <w:lvlText w:val="%3."/>
      <w:lvlJc w:val="right"/>
      <w:pPr>
        <w:ind w:left="1800" w:hanging="180"/>
      </w:pPr>
    </w:lvl>
    <w:lvl w:ilvl="3" w:tplc="0C1E400E" w:tentative="1">
      <w:start w:val="1"/>
      <w:numFmt w:val="decimal"/>
      <w:lvlText w:val="%4."/>
      <w:lvlJc w:val="left"/>
      <w:pPr>
        <w:ind w:left="2520" w:hanging="360"/>
      </w:pPr>
    </w:lvl>
    <w:lvl w:ilvl="4" w:tplc="B22A674A" w:tentative="1">
      <w:start w:val="1"/>
      <w:numFmt w:val="lowerLetter"/>
      <w:lvlText w:val="%5."/>
      <w:lvlJc w:val="left"/>
      <w:pPr>
        <w:ind w:left="3240" w:hanging="360"/>
      </w:pPr>
    </w:lvl>
    <w:lvl w:ilvl="5" w:tplc="F042C5BA" w:tentative="1">
      <w:start w:val="1"/>
      <w:numFmt w:val="lowerRoman"/>
      <w:lvlText w:val="%6."/>
      <w:lvlJc w:val="right"/>
      <w:pPr>
        <w:ind w:left="3960" w:hanging="180"/>
      </w:pPr>
    </w:lvl>
    <w:lvl w:ilvl="6" w:tplc="F26252AE" w:tentative="1">
      <w:start w:val="1"/>
      <w:numFmt w:val="decimal"/>
      <w:lvlText w:val="%7."/>
      <w:lvlJc w:val="left"/>
      <w:pPr>
        <w:ind w:left="4680" w:hanging="360"/>
      </w:pPr>
    </w:lvl>
    <w:lvl w:ilvl="7" w:tplc="638A3152" w:tentative="1">
      <w:start w:val="1"/>
      <w:numFmt w:val="lowerLetter"/>
      <w:lvlText w:val="%8."/>
      <w:lvlJc w:val="left"/>
      <w:pPr>
        <w:ind w:left="5400" w:hanging="360"/>
      </w:pPr>
    </w:lvl>
    <w:lvl w:ilvl="8" w:tplc="944248B6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6B0447D"/>
    <w:multiLevelType w:val="hybridMultilevel"/>
    <w:tmpl w:val="548AB0CE"/>
    <w:lvl w:ilvl="0" w:tplc="65D878EA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ADC4CCB"/>
    <w:multiLevelType w:val="multilevel"/>
    <w:tmpl w:val="B192DDCA"/>
    <w:lvl w:ilvl="0">
      <w:start w:val="3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120" w:hanging="360"/>
      </w:pPr>
    </w:lvl>
  </w:abstractNum>
  <w:abstractNum w:abstractNumId="14" w15:restartNumberingAfterBreak="0">
    <w:nsid w:val="6CA36BA3"/>
    <w:multiLevelType w:val="hybridMultilevel"/>
    <w:tmpl w:val="5B4840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7327F7"/>
    <w:multiLevelType w:val="hybridMultilevel"/>
    <w:tmpl w:val="DAEC2D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1"/>
  </w:num>
  <w:num w:numId="5">
    <w:abstractNumId w:val="4"/>
    <w:lvlOverride w:ilvl="0">
      <w:startOverride w:val="2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13"/>
    <w:lvlOverride w:ilvl="0">
      <w:startOverride w:val="3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8"/>
  </w:num>
  <w:num w:numId="8">
    <w:abstractNumId w:val="9"/>
  </w:num>
  <w:num w:numId="9">
    <w:abstractNumId w:val="15"/>
  </w:num>
  <w:num w:numId="10">
    <w:abstractNumId w:val="14"/>
  </w:num>
  <w:num w:numId="11">
    <w:abstractNumId w:val="12"/>
  </w:num>
  <w:num w:numId="12">
    <w:abstractNumId w:val="7"/>
  </w:num>
  <w:num w:numId="13">
    <w:abstractNumId w:val="10"/>
  </w:num>
  <w:num w:numId="14">
    <w:abstractNumId w:val="2"/>
  </w:num>
  <w:num w:numId="15">
    <w:abstractNumId w:val="5"/>
  </w:num>
  <w:num w:numId="16">
    <w:abstractNumId w:val="3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</w:num>
  <w:num w:numId="18">
    <w:abstractNumId w:val="0"/>
  </w:num>
  <w:num w:numId="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2NLMwNjAysbS0NDdR0lEKTi0uzszPAykwqQUAP9Gg4iwAAAA="/>
  </w:docVars>
  <w:rsids>
    <w:rsidRoot w:val="00BC1FD2"/>
    <w:rsid w:val="00001F75"/>
    <w:rsid w:val="000025D5"/>
    <w:rsid w:val="00006869"/>
    <w:rsid w:val="000110CE"/>
    <w:rsid w:val="00013D27"/>
    <w:rsid w:val="00015D0E"/>
    <w:rsid w:val="00017F74"/>
    <w:rsid w:val="00017FE0"/>
    <w:rsid w:val="00021074"/>
    <w:rsid w:val="000235C8"/>
    <w:rsid w:val="0002608C"/>
    <w:rsid w:val="000271BF"/>
    <w:rsid w:val="00032AE0"/>
    <w:rsid w:val="00034959"/>
    <w:rsid w:val="000363AD"/>
    <w:rsid w:val="00036E03"/>
    <w:rsid w:val="000370B2"/>
    <w:rsid w:val="0003774C"/>
    <w:rsid w:val="00043DFC"/>
    <w:rsid w:val="000515BB"/>
    <w:rsid w:val="000518B6"/>
    <w:rsid w:val="00056A92"/>
    <w:rsid w:val="00057D01"/>
    <w:rsid w:val="00062253"/>
    <w:rsid w:val="000669A9"/>
    <w:rsid w:val="00067AA4"/>
    <w:rsid w:val="000702CE"/>
    <w:rsid w:val="00072A91"/>
    <w:rsid w:val="0007367F"/>
    <w:rsid w:val="00073E79"/>
    <w:rsid w:val="000749D1"/>
    <w:rsid w:val="0007731A"/>
    <w:rsid w:val="0007763F"/>
    <w:rsid w:val="00082EFD"/>
    <w:rsid w:val="000913A9"/>
    <w:rsid w:val="0009284C"/>
    <w:rsid w:val="00092FB4"/>
    <w:rsid w:val="000A10B5"/>
    <w:rsid w:val="000A7D83"/>
    <w:rsid w:val="000B2F18"/>
    <w:rsid w:val="000B5197"/>
    <w:rsid w:val="000C5693"/>
    <w:rsid w:val="000D08A8"/>
    <w:rsid w:val="000D43BE"/>
    <w:rsid w:val="000D5DE2"/>
    <w:rsid w:val="000D67BF"/>
    <w:rsid w:val="000D6CCB"/>
    <w:rsid w:val="000D6D0B"/>
    <w:rsid w:val="000E3097"/>
    <w:rsid w:val="000E6DDE"/>
    <w:rsid w:val="000E7E9A"/>
    <w:rsid w:val="000F2FD1"/>
    <w:rsid w:val="000F516F"/>
    <w:rsid w:val="000F7FA8"/>
    <w:rsid w:val="00100884"/>
    <w:rsid w:val="00107B1A"/>
    <w:rsid w:val="00110228"/>
    <w:rsid w:val="00110B37"/>
    <w:rsid w:val="00113592"/>
    <w:rsid w:val="00121FD5"/>
    <w:rsid w:val="00132313"/>
    <w:rsid w:val="00136F32"/>
    <w:rsid w:val="00137BBD"/>
    <w:rsid w:val="00142C2B"/>
    <w:rsid w:val="001471B3"/>
    <w:rsid w:val="001511F5"/>
    <w:rsid w:val="0015372D"/>
    <w:rsid w:val="00153C64"/>
    <w:rsid w:val="00154061"/>
    <w:rsid w:val="0015457E"/>
    <w:rsid w:val="00156411"/>
    <w:rsid w:val="00164775"/>
    <w:rsid w:val="00171C5F"/>
    <w:rsid w:val="00174974"/>
    <w:rsid w:val="00174F7F"/>
    <w:rsid w:val="00176783"/>
    <w:rsid w:val="00176A07"/>
    <w:rsid w:val="00176EF6"/>
    <w:rsid w:val="00176FDE"/>
    <w:rsid w:val="001775A9"/>
    <w:rsid w:val="00193453"/>
    <w:rsid w:val="001A1D34"/>
    <w:rsid w:val="001A3C39"/>
    <w:rsid w:val="001A78D0"/>
    <w:rsid w:val="001A7EC4"/>
    <w:rsid w:val="001B2B8E"/>
    <w:rsid w:val="001B40AA"/>
    <w:rsid w:val="001B4314"/>
    <w:rsid w:val="001C1566"/>
    <w:rsid w:val="001C48AD"/>
    <w:rsid w:val="001C5BA8"/>
    <w:rsid w:val="001D045B"/>
    <w:rsid w:val="001D5E29"/>
    <w:rsid w:val="001D63E0"/>
    <w:rsid w:val="001D765C"/>
    <w:rsid w:val="001E1ADE"/>
    <w:rsid w:val="001E44D3"/>
    <w:rsid w:val="001E523E"/>
    <w:rsid w:val="001E5ACB"/>
    <w:rsid w:val="001E7853"/>
    <w:rsid w:val="001F5AEA"/>
    <w:rsid w:val="00200B91"/>
    <w:rsid w:val="00203C07"/>
    <w:rsid w:val="00206918"/>
    <w:rsid w:val="00211E76"/>
    <w:rsid w:val="00213BDE"/>
    <w:rsid w:val="00213F84"/>
    <w:rsid w:val="00214AD9"/>
    <w:rsid w:val="00226A5E"/>
    <w:rsid w:val="00231604"/>
    <w:rsid w:val="0023303D"/>
    <w:rsid w:val="00242BD5"/>
    <w:rsid w:val="00243BCF"/>
    <w:rsid w:val="00245024"/>
    <w:rsid w:val="00255B62"/>
    <w:rsid w:val="00262CE7"/>
    <w:rsid w:val="0026797E"/>
    <w:rsid w:val="00271584"/>
    <w:rsid w:val="002724F9"/>
    <w:rsid w:val="002747F7"/>
    <w:rsid w:val="00275984"/>
    <w:rsid w:val="00276CD1"/>
    <w:rsid w:val="002931FD"/>
    <w:rsid w:val="00294FC0"/>
    <w:rsid w:val="0029654D"/>
    <w:rsid w:val="002A0394"/>
    <w:rsid w:val="002A08DD"/>
    <w:rsid w:val="002A1ECF"/>
    <w:rsid w:val="002A3172"/>
    <w:rsid w:val="002A51A0"/>
    <w:rsid w:val="002B6867"/>
    <w:rsid w:val="002B6DEE"/>
    <w:rsid w:val="002C290F"/>
    <w:rsid w:val="002C2DA5"/>
    <w:rsid w:val="002D03D6"/>
    <w:rsid w:val="002D0E77"/>
    <w:rsid w:val="002D116F"/>
    <w:rsid w:val="002D1D25"/>
    <w:rsid w:val="002D22A8"/>
    <w:rsid w:val="002D2B1E"/>
    <w:rsid w:val="002D63E0"/>
    <w:rsid w:val="002E3D5A"/>
    <w:rsid w:val="002E45CA"/>
    <w:rsid w:val="002E7E16"/>
    <w:rsid w:val="002F2CE6"/>
    <w:rsid w:val="002F5D26"/>
    <w:rsid w:val="002F7C50"/>
    <w:rsid w:val="003001CB"/>
    <w:rsid w:val="00313F4C"/>
    <w:rsid w:val="00321628"/>
    <w:rsid w:val="00321C28"/>
    <w:rsid w:val="00322096"/>
    <w:rsid w:val="00322A87"/>
    <w:rsid w:val="00323532"/>
    <w:rsid w:val="00327B3B"/>
    <w:rsid w:val="0033090E"/>
    <w:rsid w:val="00333946"/>
    <w:rsid w:val="00334172"/>
    <w:rsid w:val="00334F60"/>
    <w:rsid w:val="00342977"/>
    <w:rsid w:val="00346B64"/>
    <w:rsid w:val="00347A87"/>
    <w:rsid w:val="00347F22"/>
    <w:rsid w:val="00357B14"/>
    <w:rsid w:val="00361F44"/>
    <w:rsid w:val="00363A5A"/>
    <w:rsid w:val="00363BF8"/>
    <w:rsid w:val="00363CDA"/>
    <w:rsid w:val="003747DF"/>
    <w:rsid w:val="00374D9C"/>
    <w:rsid w:val="00375FB4"/>
    <w:rsid w:val="00376FFE"/>
    <w:rsid w:val="00377BEF"/>
    <w:rsid w:val="00381242"/>
    <w:rsid w:val="00381BA8"/>
    <w:rsid w:val="00381BB1"/>
    <w:rsid w:val="0038352F"/>
    <w:rsid w:val="0038739A"/>
    <w:rsid w:val="003913D7"/>
    <w:rsid w:val="0039326F"/>
    <w:rsid w:val="003A1256"/>
    <w:rsid w:val="003A3D3E"/>
    <w:rsid w:val="003B0E14"/>
    <w:rsid w:val="003B0EF8"/>
    <w:rsid w:val="003B64D8"/>
    <w:rsid w:val="003C28E3"/>
    <w:rsid w:val="003C2BBE"/>
    <w:rsid w:val="003C59C1"/>
    <w:rsid w:val="003D1100"/>
    <w:rsid w:val="003D13A6"/>
    <w:rsid w:val="003D73A8"/>
    <w:rsid w:val="003E42DB"/>
    <w:rsid w:val="003E61F1"/>
    <w:rsid w:val="003E6BBA"/>
    <w:rsid w:val="003F15A6"/>
    <w:rsid w:val="003F406A"/>
    <w:rsid w:val="003F5A9F"/>
    <w:rsid w:val="003F5D80"/>
    <w:rsid w:val="0040674A"/>
    <w:rsid w:val="00407723"/>
    <w:rsid w:val="00411220"/>
    <w:rsid w:val="004201C9"/>
    <w:rsid w:val="004224DF"/>
    <w:rsid w:val="0042621C"/>
    <w:rsid w:val="00431EB2"/>
    <w:rsid w:val="004365F1"/>
    <w:rsid w:val="004427C0"/>
    <w:rsid w:val="00442EC2"/>
    <w:rsid w:val="00444803"/>
    <w:rsid w:val="004452BB"/>
    <w:rsid w:val="004469BD"/>
    <w:rsid w:val="0045500D"/>
    <w:rsid w:val="00456FB4"/>
    <w:rsid w:val="0047166F"/>
    <w:rsid w:val="004727C7"/>
    <w:rsid w:val="00475D62"/>
    <w:rsid w:val="00480089"/>
    <w:rsid w:val="00482ED0"/>
    <w:rsid w:val="00485137"/>
    <w:rsid w:val="00491363"/>
    <w:rsid w:val="004913E5"/>
    <w:rsid w:val="00491B99"/>
    <w:rsid w:val="004A01D2"/>
    <w:rsid w:val="004A4D7A"/>
    <w:rsid w:val="004B3610"/>
    <w:rsid w:val="004B6562"/>
    <w:rsid w:val="004B745A"/>
    <w:rsid w:val="004C5623"/>
    <w:rsid w:val="004C7B29"/>
    <w:rsid w:val="004D1BE3"/>
    <w:rsid w:val="004D342B"/>
    <w:rsid w:val="004D64EA"/>
    <w:rsid w:val="004E05E5"/>
    <w:rsid w:val="004E3D54"/>
    <w:rsid w:val="004E551C"/>
    <w:rsid w:val="004E69CB"/>
    <w:rsid w:val="004F2618"/>
    <w:rsid w:val="004F381A"/>
    <w:rsid w:val="004F6F8D"/>
    <w:rsid w:val="004F747C"/>
    <w:rsid w:val="00500F21"/>
    <w:rsid w:val="005076B5"/>
    <w:rsid w:val="00512936"/>
    <w:rsid w:val="005134AF"/>
    <w:rsid w:val="00515F91"/>
    <w:rsid w:val="00521241"/>
    <w:rsid w:val="005242E2"/>
    <w:rsid w:val="00525014"/>
    <w:rsid w:val="00537DFD"/>
    <w:rsid w:val="0054001C"/>
    <w:rsid w:val="0054130D"/>
    <w:rsid w:val="00541D32"/>
    <w:rsid w:val="005429FB"/>
    <w:rsid w:val="00545C70"/>
    <w:rsid w:val="005523D8"/>
    <w:rsid w:val="00561C9F"/>
    <w:rsid w:val="00562CAB"/>
    <w:rsid w:val="0057032E"/>
    <w:rsid w:val="00570C9D"/>
    <w:rsid w:val="00572C57"/>
    <w:rsid w:val="00575B2F"/>
    <w:rsid w:val="005825F4"/>
    <w:rsid w:val="00590C33"/>
    <w:rsid w:val="00590E06"/>
    <w:rsid w:val="005954C9"/>
    <w:rsid w:val="005A12C2"/>
    <w:rsid w:val="005A3BBE"/>
    <w:rsid w:val="005B0BD9"/>
    <w:rsid w:val="005B5C9A"/>
    <w:rsid w:val="005B63CC"/>
    <w:rsid w:val="005C2144"/>
    <w:rsid w:val="005C2843"/>
    <w:rsid w:val="005C34EB"/>
    <w:rsid w:val="005C3CA1"/>
    <w:rsid w:val="005C4118"/>
    <w:rsid w:val="005C5A0A"/>
    <w:rsid w:val="005C61E9"/>
    <w:rsid w:val="005D067B"/>
    <w:rsid w:val="005D160A"/>
    <w:rsid w:val="005E2887"/>
    <w:rsid w:val="005E3CC1"/>
    <w:rsid w:val="005E59E9"/>
    <w:rsid w:val="005F26D2"/>
    <w:rsid w:val="005F37E6"/>
    <w:rsid w:val="005F39C6"/>
    <w:rsid w:val="006025C3"/>
    <w:rsid w:val="006033B3"/>
    <w:rsid w:val="006111D9"/>
    <w:rsid w:val="00615973"/>
    <w:rsid w:val="00616297"/>
    <w:rsid w:val="006247FC"/>
    <w:rsid w:val="00630671"/>
    <w:rsid w:val="00631C1A"/>
    <w:rsid w:val="006350F2"/>
    <w:rsid w:val="006363AB"/>
    <w:rsid w:val="00654EB1"/>
    <w:rsid w:val="00654EFF"/>
    <w:rsid w:val="00661A50"/>
    <w:rsid w:val="0066252C"/>
    <w:rsid w:val="00665ED7"/>
    <w:rsid w:val="00666CC1"/>
    <w:rsid w:val="00670B35"/>
    <w:rsid w:val="0067263C"/>
    <w:rsid w:val="006744A2"/>
    <w:rsid w:val="00674C22"/>
    <w:rsid w:val="00681F4E"/>
    <w:rsid w:val="0068494E"/>
    <w:rsid w:val="00686D1F"/>
    <w:rsid w:val="00694146"/>
    <w:rsid w:val="0069581B"/>
    <w:rsid w:val="006968C9"/>
    <w:rsid w:val="006A17D0"/>
    <w:rsid w:val="006A1BF6"/>
    <w:rsid w:val="006B39A2"/>
    <w:rsid w:val="006B60A2"/>
    <w:rsid w:val="006B621D"/>
    <w:rsid w:val="006C4227"/>
    <w:rsid w:val="006D09C0"/>
    <w:rsid w:val="006D1509"/>
    <w:rsid w:val="006D70B1"/>
    <w:rsid w:val="006E2F1A"/>
    <w:rsid w:val="006E53D8"/>
    <w:rsid w:val="006F03DA"/>
    <w:rsid w:val="006F331D"/>
    <w:rsid w:val="006F655F"/>
    <w:rsid w:val="00705C8A"/>
    <w:rsid w:val="00705CE7"/>
    <w:rsid w:val="00705DAB"/>
    <w:rsid w:val="00712718"/>
    <w:rsid w:val="00714217"/>
    <w:rsid w:val="00716CCF"/>
    <w:rsid w:val="0072322B"/>
    <w:rsid w:val="007250DA"/>
    <w:rsid w:val="007254D3"/>
    <w:rsid w:val="00726828"/>
    <w:rsid w:val="007342EC"/>
    <w:rsid w:val="0073796C"/>
    <w:rsid w:val="00742CD1"/>
    <w:rsid w:val="00745BFB"/>
    <w:rsid w:val="0074699A"/>
    <w:rsid w:val="0075094F"/>
    <w:rsid w:val="007513DC"/>
    <w:rsid w:val="0075278B"/>
    <w:rsid w:val="0075435F"/>
    <w:rsid w:val="00754518"/>
    <w:rsid w:val="007548CA"/>
    <w:rsid w:val="00755477"/>
    <w:rsid w:val="00761330"/>
    <w:rsid w:val="007664EB"/>
    <w:rsid w:val="007745A0"/>
    <w:rsid w:val="007771F1"/>
    <w:rsid w:val="00781B24"/>
    <w:rsid w:val="0078402C"/>
    <w:rsid w:val="00787313"/>
    <w:rsid w:val="007933BE"/>
    <w:rsid w:val="00793B41"/>
    <w:rsid w:val="0079409E"/>
    <w:rsid w:val="00795551"/>
    <w:rsid w:val="00797C45"/>
    <w:rsid w:val="007A15CE"/>
    <w:rsid w:val="007A4435"/>
    <w:rsid w:val="007B191E"/>
    <w:rsid w:val="007B3CE1"/>
    <w:rsid w:val="007C0087"/>
    <w:rsid w:val="007C4750"/>
    <w:rsid w:val="007E66F1"/>
    <w:rsid w:val="007F0BCF"/>
    <w:rsid w:val="007F1E71"/>
    <w:rsid w:val="007F2359"/>
    <w:rsid w:val="00800627"/>
    <w:rsid w:val="00801E00"/>
    <w:rsid w:val="008056BE"/>
    <w:rsid w:val="0081192B"/>
    <w:rsid w:val="00813DD9"/>
    <w:rsid w:val="0082051C"/>
    <w:rsid w:val="0082115F"/>
    <w:rsid w:val="008222B7"/>
    <w:rsid w:val="00827986"/>
    <w:rsid w:val="008401BB"/>
    <w:rsid w:val="00841E75"/>
    <w:rsid w:val="008459F8"/>
    <w:rsid w:val="008462E5"/>
    <w:rsid w:val="008502E8"/>
    <w:rsid w:val="00867FA6"/>
    <w:rsid w:val="008726D9"/>
    <w:rsid w:val="0088268C"/>
    <w:rsid w:val="008846B7"/>
    <w:rsid w:val="00884BA2"/>
    <w:rsid w:val="00887163"/>
    <w:rsid w:val="00890593"/>
    <w:rsid w:val="00891D76"/>
    <w:rsid w:val="008948F5"/>
    <w:rsid w:val="0089674C"/>
    <w:rsid w:val="00897355"/>
    <w:rsid w:val="008A319B"/>
    <w:rsid w:val="008A474F"/>
    <w:rsid w:val="008A5AA3"/>
    <w:rsid w:val="008B3202"/>
    <w:rsid w:val="008B33CC"/>
    <w:rsid w:val="008B36EE"/>
    <w:rsid w:val="008B712D"/>
    <w:rsid w:val="008C1A3C"/>
    <w:rsid w:val="008D13A0"/>
    <w:rsid w:val="008E40DE"/>
    <w:rsid w:val="008E725A"/>
    <w:rsid w:val="008F1947"/>
    <w:rsid w:val="008F47BC"/>
    <w:rsid w:val="009005A7"/>
    <w:rsid w:val="00910EEA"/>
    <w:rsid w:val="00911EFC"/>
    <w:rsid w:val="00913F58"/>
    <w:rsid w:val="00930AF7"/>
    <w:rsid w:val="009341C4"/>
    <w:rsid w:val="00940376"/>
    <w:rsid w:val="0095011F"/>
    <w:rsid w:val="00950E72"/>
    <w:rsid w:val="00965494"/>
    <w:rsid w:val="009672AE"/>
    <w:rsid w:val="009711A0"/>
    <w:rsid w:val="0097318A"/>
    <w:rsid w:val="009860D4"/>
    <w:rsid w:val="00986A8C"/>
    <w:rsid w:val="009908E6"/>
    <w:rsid w:val="00997BFC"/>
    <w:rsid w:val="009A44D8"/>
    <w:rsid w:val="009B229B"/>
    <w:rsid w:val="009B437D"/>
    <w:rsid w:val="009B6579"/>
    <w:rsid w:val="009C149F"/>
    <w:rsid w:val="009C48DF"/>
    <w:rsid w:val="009C7EFB"/>
    <w:rsid w:val="009D30F1"/>
    <w:rsid w:val="009D4ED2"/>
    <w:rsid w:val="009F5D27"/>
    <w:rsid w:val="009F64E7"/>
    <w:rsid w:val="009F665D"/>
    <w:rsid w:val="009F688F"/>
    <w:rsid w:val="009F69FF"/>
    <w:rsid w:val="009F7A22"/>
    <w:rsid w:val="00A018DC"/>
    <w:rsid w:val="00A01AE6"/>
    <w:rsid w:val="00A03270"/>
    <w:rsid w:val="00A03CEB"/>
    <w:rsid w:val="00A03D67"/>
    <w:rsid w:val="00A0454F"/>
    <w:rsid w:val="00A04C5A"/>
    <w:rsid w:val="00A12255"/>
    <w:rsid w:val="00A12604"/>
    <w:rsid w:val="00A12A68"/>
    <w:rsid w:val="00A13BE7"/>
    <w:rsid w:val="00A14E79"/>
    <w:rsid w:val="00A150C5"/>
    <w:rsid w:val="00A16499"/>
    <w:rsid w:val="00A17F21"/>
    <w:rsid w:val="00A20389"/>
    <w:rsid w:val="00A20FF5"/>
    <w:rsid w:val="00A22607"/>
    <w:rsid w:val="00A23599"/>
    <w:rsid w:val="00A24398"/>
    <w:rsid w:val="00A26E16"/>
    <w:rsid w:val="00A370B2"/>
    <w:rsid w:val="00A46973"/>
    <w:rsid w:val="00A54776"/>
    <w:rsid w:val="00A55B59"/>
    <w:rsid w:val="00A65F35"/>
    <w:rsid w:val="00A674B8"/>
    <w:rsid w:val="00A720C3"/>
    <w:rsid w:val="00A75376"/>
    <w:rsid w:val="00A80AB4"/>
    <w:rsid w:val="00A80BDE"/>
    <w:rsid w:val="00A810FC"/>
    <w:rsid w:val="00A827D7"/>
    <w:rsid w:val="00A828AA"/>
    <w:rsid w:val="00A82C40"/>
    <w:rsid w:val="00A84E6E"/>
    <w:rsid w:val="00A91E5B"/>
    <w:rsid w:val="00A93173"/>
    <w:rsid w:val="00A9505D"/>
    <w:rsid w:val="00A963B1"/>
    <w:rsid w:val="00A96D59"/>
    <w:rsid w:val="00AC4005"/>
    <w:rsid w:val="00AC45BB"/>
    <w:rsid w:val="00AC5033"/>
    <w:rsid w:val="00AC6230"/>
    <w:rsid w:val="00AC7E52"/>
    <w:rsid w:val="00AD488C"/>
    <w:rsid w:val="00AE5DE5"/>
    <w:rsid w:val="00AF5C35"/>
    <w:rsid w:val="00B0099E"/>
    <w:rsid w:val="00B01999"/>
    <w:rsid w:val="00B023A7"/>
    <w:rsid w:val="00B02449"/>
    <w:rsid w:val="00B03BAC"/>
    <w:rsid w:val="00B05B57"/>
    <w:rsid w:val="00B05E17"/>
    <w:rsid w:val="00B06A0F"/>
    <w:rsid w:val="00B11AF5"/>
    <w:rsid w:val="00B1234F"/>
    <w:rsid w:val="00B141B8"/>
    <w:rsid w:val="00B145CF"/>
    <w:rsid w:val="00B15E44"/>
    <w:rsid w:val="00B27E93"/>
    <w:rsid w:val="00B354B6"/>
    <w:rsid w:val="00B41E39"/>
    <w:rsid w:val="00B472A4"/>
    <w:rsid w:val="00B508F9"/>
    <w:rsid w:val="00B512C8"/>
    <w:rsid w:val="00B56341"/>
    <w:rsid w:val="00B5783E"/>
    <w:rsid w:val="00B61434"/>
    <w:rsid w:val="00B6242E"/>
    <w:rsid w:val="00B63DF8"/>
    <w:rsid w:val="00B67AAE"/>
    <w:rsid w:val="00B71A60"/>
    <w:rsid w:val="00B7611A"/>
    <w:rsid w:val="00B8045C"/>
    <w:rsid w:val="00B9171C"/>
    <w:rsid w:val="00B9426A"/>
    <w:rsid w:val="00B94A6E"/>
    <w:rsid w:val="00B955D4"/>
    <w:rsid w:val="00BA1066"/>
    <w:rsid w:val="00BA19BB"/>
    <w:rsid w:val="00BB09DE"/>
    <w:rsid w:val="00BB2F45"/>
    <w:rsid w:val="00BB456D"/>
    <w:rsid w:val="00BB5818"/>
    <w:rsid w:val="00BC1FD2"/>
    <w:rsid w:val="00BC386C"/>
    <w:rsid w:val="00BC5961"/>
    <w:rsid w:val="00BD4E7C"/>
    <w:rsid w:val="00BE3CEF"/>
    <w:rsid w:val="00BE4D6D"/>
    <w:rsid w:val="00BE4F6F"/>
    <w:rsid w:val="00BF14F9"/>
    <w:rsid w:val="00C0223F"/>
    <w:rsid w:val="00C03340"/>
    <w:rsid w:val="00C037B5"/>
    <w:rsid w:val="00C066BD"/>
    <w:rsid w:val="00C13320"/>
    <w:rsid w:val="00C14899"/>
    <w:rsid w:val="00C231DE"/>
    <w:rsid w:val="00C23E85"/>
    <w:rsid w:val="00C301AC"/>
    <w:rsid w:val="00C3135C"/>
    <w:rsid w:val="00C31F4B"/>
    <w:rsid w:val="00C3279F"/>
    <w:rsid w:val="00C43A29"/>
    <w:rsid w:val="00C43A88"/>
    <w:rsid w:val="00C50422"/>
    <w:rsid w:val="00C53B23"/>
    <w:rsid w:val="00C56697"/>
    <w:rsid w:val="00C662A7"/>
    <w:rsid w:val="00C70AAD"/>
    <w:rsid w:val="00C71789"/>
    <w:rsid w:val="00C7295B"/>
    <w:rsid w:val="00C74789"/>
    <w:rsid w:val="00C75DBE"/>
    <w:rsid w:val="00C76C72"/>
    <w:rsid w:val="00C80E6E"/>
    <w:rsid w:val="00C85F66"/>
    <w:rsid w:val="00C91EEF"/>
    <w:rsid w:val="00C94DBB"/>
    <w:rsid w:val="00C958EE"/>
    <w:rsid w:val="00CA02C8"/>
    <w:rsid w:val="00CA05BB"/>
    <w:rsid w:val="00CA09AC"/>
    <w:rsid w:val="00CA1566"/>
    <w:rsid w:val="00CB466C"/>
    <w:rsid w:val="00CB4754"/>
    <w:rsid w:val="00CB4EBA"/>
    <w:rsid w:val="00CC29C8"/>
    <w:rsid w:val="00CC4013"/>
    <w:rsid w:val="00CC51C0"/>
    <w:rsid w:val="00CC5850"/>
    <w:rsid w:val="00CC6D30"/>
    <w:rsid w:val="00CC7019"/>
    <w:rsid w:val="00CC74EB"/>
    <w:rsid w:val="00CC7CE7"/>
    <w:rsid w:val="00CD2F0B"/>
    <w:rsid w:val="00CD47A9"/>
    <w:rsid w:val="00CE4485"/>
    <w:rsid w:val="00CF16B6"/>
    <w:rsid w:val="00CF1935"/>
    <w:rsid w:val="00CF5F4E"/>
    <w:rsid w:val="00CF74D4"/>
    <w:rsid w:val="00D0086B"/>
    <w:rsid w:val="00D00985"/>
    <w:rsid w:val="00D0595D"/>
    <w:rsid w:val="00D067C1"/>
    <w:rsid w:val="00D06D37"/>
    <w:rsid w:val="00D097E4"/>
    <w:rsid w:val="00D14AF5"/>
    <w:rsid w:val="00D22064"/>
    <w:rsid w:val="00D314BE"/>
    <w:rsid w:val="00D36804"/>
    <w:rsid w:val="00D412BA"/>
    <w:rsid w:val="00D4315E"/>
    <w:rsid w:val="00D44676"/>
    <w:rsid w:val="00D46441"/>
    <w:rsid w:val="00D54602"/>
    <w:rsid w:val="00D60CCD"/>
    <w:rsid w:val="00D624B8"/>
    <w:rsid w:val="00D62B6E"/>
    <w:rsid w:val="00D65E00"/>
    <w:rsid w:val="00D66D94"/>
    <w:rsid w:val="00D71B24"/>
    <w:rsid w:val="00D81B7F"/>
    <w:rsid w:val="00D82053"/>
    <w:rsid w:val="00D847F5"/>
    <w:rsid w:val="00D85426"/>
    <w:rsid w:val="00D9117D"/>
    <w:rsid w:val="00DA0653"/>
    <w:rsid w:val="00DB0BCF"/>
    <w:rsid w:val="00DB616B"/>
    <w:rsid w:val="00DC1ED5"/>
    <w:rsid w:val="00DE0B2E"/>
    <w:rsid w:val="00DE185B"/>
    <w:rsid w:val="00DE2CA9"/>
    <w:rsid w:val="00DE3401"/>
    <w:rsid w:val="00DE3472"/>
    <w:rsid w:val="00DF0AB3"/>
    <w:rsid w:val="00DF3ADD"/>
    <w:rsid w:val="00E12CE4"/>
    <w:rsid w:val="00E13BE4"/>
    <w:rsid w:val="00E15AF9"/>
    <w:rsid w:val="00E17B0C"/>
    <w:rsid w:val="00E2197D"/>
    <w:rsid w:val="00E237CC"/>
    <w:rsid w:val="00E261B5"/>
    <w:rsid w:val="00E307B4"/>
    <w:rsid w:val="00E352B9"/>
    <w:rsid w:val="00E36726"/>
    <w:rsid w:val="00E36899"/>
    <w:rsid w:val="00E37169"/>
    <w:rsid w:val="00E406C5"/>
    <w:rsid w:val="00E44738"/>
    <w:rsid w:val="00E45D3F"/>
    <w:rsid w:val="00E4711F"/>
    <w:rsid w:val="00E50591"/>
    <w:rsid w:val="00E51398"/>
    <w:rsid w:val="00E55434"/>
    <w:rsid w:val="00E61EB1"/>
    <w:rsid w:val="00E62B21"/>
    <w:rsid w:val="00E62B79"/>
    <w:rsid w:val="00E63FB7"/>
    <w:rsid w:val="00E658B3"/>
    <w:rsid w:val="00E65AE1"/>
    <w:rsid w:val="00E66DBD"/>
    <w:rsid w:val="00E77501"/>
    <w:rsid w:val="00E77DC0"/>
    <w:rsid w:val="00E837BD"/>
    <w:rsid w:val="00E84725"/>
    <w:rsid w:val="00E855AE"/>
    <w:rsid w:val="00E92048"/>
    <w:rsid w:val="00E923FA"/>
    <w:rsid w:val="00E95EA4"/>
    <w:rsid w:val="00E96BC2"/>
    <w:rsid w:val="00E96F6D"/>
    <w:rsid w:val="00EA0A31"/>
    <w:rsid w:val="00EA0A92"/>
    <w:rsid w:val="00EA0E69"/>
    <w:rsid w:val="00EA188F"/>
    <w:rsid w:val="00EB01D8"/>
    <w:rsid w:val="00EB4504"/>
    <w:rsid w:val="00EB6366"/>
    <w:rsid w:val="00EB6A8B"/>
    <w:rsid w:val="00EB6B45"/>
    <w:rsid w:val="00EB7529"/>
    <w:rsid w:val="00EC0591"/>
    <w:rsid w:val="00EC0AC8"/>
    <w:rsid w:val="00EC115A"/>
    <w:rsid w:val="00EC32C8"/>
    <w:rsid w:val="00EC3B1E"/>
    <w:rsid w:val="00EE085D"/>
    <w:rsid w:val="00EE4733"/>
    <w:rsid w:val="00EF3768"/>
    <w:rsid w:val="00EF6065"/>
    <w:rsid w:val="00EF6508"/>
    <w:rsid w:val="00EF6D23"/>
    <w:rsid w:val="00F000C9"/>
    <w:rsid w:val="00F0582E"/>
    <w:rsid w:val="00F14706"/>
    <w:rsid w:val="00F14E0A"/>
    <w:rsid w:val="00F15436"/>
    <w:rsid w:val="00F16CEB"/>
    <w:rsid w:val="00F207E6"/>
    <w:rsid w:val="00F2122F"/>
    <w:rsid w:val="00F219FC"/>
    <w:rsid w:val="00F2298C"/>
    <w:rsid w:val="00F25A18"/>
    <w:rsid w:val="00F25D63"/>
    <w:rsid w:val="00F31F12"/>
    <w:rsid w:val="00F344D5"/>
    <w:rsid w:val="00F3689C"/>
    <w:rsid w:val="00F37907"/>
    <w:rsid w:val="00F37FCE"/>
    <w:rsid w:val="00F44E72"/>
    <w:rsid w:val="00F4723E"/>
    <w:rsid w:val="00F50551"/>
    <w:rsid w:val="00F52198"/>
    <w:rsid w:val="00F52E3E"/>
    <w:rsid w:val="00F55BD7"/>
    <w:rsid w:val="00F602FD"/>
    <w:rsid w:val="00F61EC5"/>
    <w:rsid w:val="00F63200"/>
    <w:rsid w:val="00F64D4D"/>
    <w:rsid w:val="00F713D9"/>
    <w:rsid w:val="00F71C49"/>
    <w:rsid w:val="00F8329E"/>
    <w:rsid w:val="00F92528"/>
    <w:rsid w:val="00F94D67"/>
    <w:rsid w:val="00F95276"/>
    <w:rsid w:val="00FA5B21"/>
    <w:rsid w:val="00FA7060"/>
    <w:rsid w:val="00FB21D3"/>
    <w:rsid w:val="00FB24FB"/>
    <w:rsid w:val="00FB4857"/>
    <w:rsid w:val="00FB6A8A"/>
    <w:rsid w:val="00FC1C63"/>
    <w:rsid w:val="00FC3741"/>
    <w:rsid w:val="00FC5792"/>
    <w:rsid w:val="00FD644A"/>
    <w:rsid w:val="00FE0807"/>
    <w:rsid w:val="00FE0E3A"/>
    <w:rsid w:val="00FE2136"/>
    <w:rsid w:val="00FE7D2D"/>
    <w:rsid w:val="00FF0530"/>
    <w:rsid w:val="00FF2D98"/>
    <w:rsid w:val="00FF4D10"/>
    <w:rsid w:val="0100BD8F"/>
    <w:rsid w:val="017D23A9"/>
    <w:rsid w:val="024F9EE3"/>
    <w:rsid w:val="028CDB1D"/>
    <w:rsid w:val="02AAA199"/>
    <w:rsid w:val="05092FC9"/>
    <w:rsid w:val="05652406"/>
    <w:rsid w:val="05D71877"/>
    <w:rsid w:val="06E306AD"/>
    <w:rsid w:val="0785C1DE"/>
    <w:rsid w:val="07F2BE21"/>
    <w:rsid w:val="07FB4224"/>
    <w:rsid w:val="0942D9F8"/>
    <w:rsid w:val="0B0EE439"/>
    <w:rsid w:val="0B271077"/>
    <w:rsid w:val="0B76463E"/>
    <w:rsid w:val="0C61E9D5"/>
    <w:rsid w:val="0CD3B708"/>
    <w:rsid w:val="0D2DB20C"/>
    <w:rsid w:val="0DD7213B"/>
    <w:rsid w:val="0E1922D2"/>
    <w:rsid w:val="0EE207BF"/>
    <w:rsid w:val="0EF9CE5B"/>
    <w:rsid w:val="120E9F60"/>
    <w:rsid w:val="12AD7C23"/>
    <w:rsid w:val="12C2B309"/>
    <w:rsid w:val="15B4C564"/>
    <w:rsid w:val="1668615D"/>
    <w:rsid w:val="169591B0"/>
    <w:rsid w:val="170A7B79"/>
    <w:rsid w:val="17D06B0E"/>
    <w:rsid w:val="1820DB58"/>
    <w:rsid w:val="1822B6F0"/>
    <w:rsid w:val="18423841"/>
    <w:rsid w:val="193092CC"/>
    <w:rsid w:val="19950B0C"/>
    <w:rsid w:val="1A763CFA"/>
    <w:rsid w:val="1B344A9C"/>
    <w:rsid w:val="1CF911D8"/>
    <w:rsid w:val="1D25460C"/>
    <w:rsid w:val="1DFC7C0B"/>
    <w:rsid w:val="20175867"/>
    <w:rsid w:val="20D9BD22"/>
    <w:rsid w:val="22D01FFF"/>
    <w:rsid w:val="22ECDEC9"/>
    <w:rsid w:val="23B0B97A"/>
    <w:rsid w:val="2424CE62"/>
    <w:rsid w:val="243047BD"/>
    <w:rsid w:val="24457EA3"/>
    <w:rsid w:val="2452D396"/>
    <w:rsid w:val="2467A4DA"/>
    <w:rsid w:val="24CF39B0"/>
    <w:rsid w:val="26C59C8D"/>
    <w:rsid w:val="27C14C0B"/>
    <w:rsid w:val="285B45D0"/>
    <w:rsid w:val="28B73A0D"/>
    <w:rsid w:val="28D9C5E6"/>
    <w:rsid w:val="29292E7E"/>
    <w:rsid w:val="294B8786"/>
    <w:rsid w:val="296AFD44"/>
    <w:rsid w:val="29F2015D"/>
    <w:rsid w:val="2AB70066"/>
    <w:rsid w:val="2ABB191B"/>
    <w:rsid w:val="2AF56B90"/>
    <w:rsid w:val="2B85D9A0"/>
    <w:rsid w:val="2DFE70A1"/>
    <w:rsid w:val="2E79267E"/>
    <w:rsid w:val="2EC85C45"/>
    <w:rsid w:val="2FB3FFDC"/>
    <w:rsid w:val="303DBAE9"/>
    <w:rsid w:val="31293742"/>
    <w:rsid w:val="314D725D"/>
    <w:rsid w:val="31A2A804"/>
    <w:rsid w:val="324BE462"/>
    <w:rsid w:val="32A61237"/>
    <w:rsid w:val="344879F0"/>
    <w:rsid w:val="34DCA6A6"/>
    <w:rsid w:val="3614C910"/>
    <w:rsid w:val="36519FA8"/>
    <w:rsid w:val="3671869B"/>
    <w:rsid w:val="370D5BF8"/>
    <w:rsid w:val="3717CDA1"/>
    <w:rsid w:val="3882BA9C"/>
    <w:rsid w:val="396CF1DA"/>
    <w:rsid w:val="3A5C9180"/>
    <w:rsid w:val="3AD8F79A"/>
    <w:rsid w:val="3B72F15F"/>
    <w:rsid w:val="3B86F955"/>
    <w:rsid w:val="3BEE494C"/>
    <w:rsid w:val="3CD9BA12"/>
    <w:rsid w:val="3D3C56BA"/>
    <w:rsid w:val="3DDF11EB"/>
    <w:rsid w:val="3EDAC169"/>
    <w:rsid w:val="3F89CAD6"/>
    <w:rsid w:val="403EDA9E"/>
    <w:rsid w:val="404B27DF"/>
    <w:rsid w:val="414E9212"/>
    <w:rsid w:val="427BDD31"/>
    <w:rsid w:val="4371F271"/>
    <w:rsid w:val="4399F7C5"/>
    <w:rsid w:val="4428B693"/>
    <w:rsid w:val="442BD329"/>
    <w:rsid w:val="44755CA4"/>
    <w:rsid w:val="45B8C598"/>
    <w:rsid w:val="46223606"/>
    <w:rsid w:val="4702CF81"/>
    <w:rsid w:val="4732F52C"/>
    <w:rsid w:val="47A4E99D"/>
    <w:rsid w:val="48AAD7F3"/>
    <w:rsid w:val="49144861"/>
    <w:rsid w:val="4A5237DA"/>
    <w:rsid w:val="4B9CEA4E"/>
    <w:rsid w:val="4C28E695"/>
    <w:rsid w:val="4C7B4485"/>
    <w:rsid w:val="4CBD134B"/>
    <w:rsid w:val="4E0D2F22"/>
    <w:rsid w:val="4E353476"/>
    <w:rsid w:val="4E9F6E32"/>
    <w:rsid w:val="4FE70606"/>
    <w:rsid w:val="4FF35347"/>
    <w:rsid w:val="515086A8"/>
    <w:rsid w:val="5190B73F"/>
    <w:rsid w:val="51AD7609"/>
    <w:rsid w:val="5202ABB0"/>
    <w:rsid w:val="52E377FC"/>
    <w:rsid w:val="52F0DEFD"/>
    <w:rsid w:val="538F07A2"/>
    <w:rsid w:val="55C0B913"/>
    <w:rsid w:val="56057D31"/>
    <w:rsid w:val="57A501A0"/>
    <w:rsid w:val="59A3B5AF"/>
    <w:rsid w:val="59C39CA2"/>
    <w:rsid w:val="5A5F71FF"/>
    <w:rsid w:val="5A8E8FF8"/>
    <w:rsid w:val="5BD4D0A3"/>
    <w:rsid w:val="5C4E4CF8"/>
    <w:rsid w:val="5D3CB316"/>
    <w:rsid w:val="5D80A253"/>
    <w:rsid w:val="5EC6E2FE"/>
    <w:rsid w:val="605BF5C4"/>
    <w:rsid w:val="611D1FFC"/>
    <w:rsid w:val="62130DFE"/>
    <w:rsid w:val="622CD770"/>
    <w:rsid w:val="623599D7"/>
    <w:rsid w:val="62FBBC3D"/>
    <w:rsid w:val="63091130"/>
    <w:rsid w:val="639D3DE6"/>
    <w:rsid w:val="640F3257"/>
    <w:rsid w:val="6618C944"/>
    <w:rsid w:val="66C40878"/>
    <w:rsid w:val="66EC0DCC"/>
    <w:rsid w:val="670BF4BF"/>
    <w:rsid w:val="674351DC"/>
    <w:rsid w:val="677DE930"/>
    <w:rsid w:val="68243036"/>
    <w:rsid w:val="690ADB9F"/>
    <w:rsid w:val="6954A37E"/>
    <w:rsid w:val="6A850B33"/>
    <w:rsid w:val="6B8FF1B7"/>
    <w:rsid w:val="6D69C89B"/>
    <w:rsid w:val="6DA44DE1"/>
    <w:rsid w:val="6F5B661B"/>
    <w:rsid w:val="6F895FBC"/>
    <w:rsid w:val="6FCD5A8C"/>
    <w:rsid w:val="70962D6B"/>
    <w:rsid w:val="75203C51"/>
    <w:rsid w:val="7554C1B7"/>
    <w:rsid w:val="7622AA65"/>
    <w:rsid w:val="76AA77CC"/>
    <w:rsid w:val="77D4DFA1"/>
    <w:rsid w:val="799AAE8F"/>
    <w:rsid w:val="79A6FBD0"/>
    <w:rsid w:val="7AF717A7"/>
    <w:rsid w:val="7CAE50A4"/>
    <w:rsid w:val="7CC5425F"/>
    <w:rsid w:val="7CF5CBB6"/>
    <w:rsid w:val="7D87A71A"/>
    <w:rsid w:val="7DB188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42D2C0"/>
  <w15:chartTrackingRefBased/>
  <w15:docId w15:val="{D8538291-53C1-49C6-B0F6-60F74F252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31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154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1543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97BFC"/>
    <w:pPr>
      <w:spacing w:before="100" w:beforeAutospacing="1" w:after="100" w:afterAutospacing="1" w:line="240" w:lineRule="auto"/>
    </w:pPr>
    <w:rPr>
      <w:rFonts w:ascii="Calibri" w:eastAsiaTheme="minorEastAsia" w:hAnsi="Calibri" w:cs="Calibri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16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8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66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41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8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0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6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62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0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2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5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7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2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8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8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7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97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3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5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0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517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4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emea01.safelinks.protection.outlook.com/?url=https%3A%2F%2Fapi.citybik.es%2Fv2%2F&amp;data=04%7C01%7C%7Ccdd2ce43c40a4f082e8d08d924d7613f%7C84df9e7fe9f640afb435aaaaaaaaaaaa%7C1%7C0%7C637581329730953825%7CUnknown%7CTWFpbGZsb3d8eyJWIjoiMC4wLjAwMDAiLCJQIjoiV2luMzIiLCJBTiI6Ik1haWwiLCJXVCI6Mn0%3D%7C1000&amp;sdata=2MGVNUneJfwDF%2BkHdSYg0Z1yjGtsQv9ZO%2FsD7yO4cY0%3D&amp;reserved=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1</TotalTime>
  <Pages>3</Pages>
  <Words>542</Words>
  <Characters>3095</Characters>
  <Application>Microsoft Office Word</Application>
  <DocSecurity>0</DocSecurity>
  <Lines>25</Lines>
  <Paragraphs>7</Paragraphs>
  <ScaleCrop>false</ScaleCrop>
  <Company/>
  <LinksUpToDate>false</LinksUpToDate>
  <CharactersWithSpaces>3630</CharactersWithSpaces>
  <SharedDoc>false</SharedDoc>
  <HLinks>
    <vt:vector size="6" baseType="variant">
      <vt:variant>
        <vt:i4>6750313</vt:i4>
      </vt:variant>
      <vt:variant>
        <vt:i4>0</vt:i4>
      </vt:variant>
      <vt:variant>
        <vt:i4>0</vt:i4>
      </vt:variant>
      <vt:variant>
        <vt:i4>5</vt:i4>
      </vt:variant>
      <vt:variant>
        <vt:lpwstr>https://emea01.safelinks.protection.outlook.com/?url=https%3A%2F%2Fapi.citybik.es%2Fv2%2F&amp;data=04%7C01%7C%7Ccdd2ce43c40a4f082e8d08d924d7613f%7C84df9e7fe9f640afb435aaaaaaaaaaaa%7C1%7C0%7C637581329730953825%7CUnknown%7CTWFpbGZsb3d8eyJWIjoiMC4wLjAwMDAiLCJQIjoiV2luMzIiLCJBTiI6Ik1haWwiLCJXVCI6Mn0%3D%7C1000&amp;sdata=2MGVNUneJfwDF%2BkHdSYg0Z1yjGtsQv9ZO%2FsD7yO4cY0%3D&amp;reserved=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OMA NWANA</dc:creator>
  <cp:keywords/>
  <dc:description/>
  <cp:lastModifiedBy>VOMA NWANA</cp:lastModifiedBy>
  <cp:revision>546</cp:revision>
  <dcterms:created xsi:type="dcterms:W3CDTF">2021-06-04T21:47:00Z</dcterms:created>
  <dcterms:modified xsi:type="dcterms:W3CDTF">2021-06-13T23:22:00Z</dcterms:modified>
</cp:coreProperties>
</file>